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11AB9" w14:textId="77777777" w:rsidR="00FA4222" w:rsidRDefault="00FA4222" w:rsidP="00FA4222">
      <w:pPr>
        <w:pStyle w:val="Title"/>
        <w:rPr>
          <w:sz w:val="28"/>
          <w:szCs w:val="28"/>
        </w:rPr>
      </w:pPr>
      <w:r>
        <w:rPr>
          <w:sz w:val="28"/>
          <w:szCs w:val="28"/>
        </w:rPr>
        <w:t>National University of Computer and Emerging Sciences</w:t>
      </w:r>
    </w:p>
    <w:p w14:paraId="507B230E" w14:textId="77777777" w:rsidR="00FA4222" w:rsidRDefault="00FA4222" w:rsidP="00FA4222">
      <w:pPr>
        <w:pStyle w:val="Subtitle"/>
        <w:rPr>
          <w:i w:val="0"/>
        </w:rPr>
      </w:pPr>
    </w:p>
    <w:p w14:paraId="1EFCAB33" w14:textId="77777777" w:rsidR="00FA4222" w:rsidRDefault="00FA4222" w:rsidP="00FA4222">
      <w:pPr>
        <w:pStyle w:val="BodyText"/>
      </w:pPr>
    </w:p>
    <w:p w14:paraId="5E409892" w14:textId="77777777" w:rsidR="00FA4222" w:rsidRDefault="00FA4222" w:rsidP="00FA4222">
      <w:pPr>
        <w:jc w:val="center"/>
        <w:rPr>
          <w:sz w:val="28"/>
          <w:szCs w:val="28"/>
        </w:rPr>
      </w:pPr>
    </w:p>
    <w:p w14:paraId="6F29F918" w14:textId="6F2982DC" w:rsidR="00FA4222" w:rsidRDefault="00FA4222" w:rsidP="00FA4222">
      <w:pPr>
        <w:jc w:val="center"/>
        <w:rPr>
          <w:sz w:val="28"/>
          <w:szCs w:val="28"/>
        </w:rPr>
      </w:pPr>
      <w:r>
        <w:rPr>
          <w:noProof/>
          <w:sz w:val="28"/>
          <w:szCs w:val="28"/>
          <w:lang w:eastAsia="en-US" w:bidi="ar-SA"/>
        </w:rPr>
        <w:drawing>
          <wp:inline distT="0" distB="0" distL="0" distR="0" wp14:anchorId="274A3E9F" wp14:editId="461D5A99">
            <wp:extent cx="1790700" cy="15544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448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608AD" w14:textId="77777777" w:rsidR="00FA4222" w:rsidRDefault="00FA4222" w:rsidP="00FA4222">
      <w:pPr>
        <w:jc w:val="center"/>
        <w:rPr>
          <w:sz w:val="28"/>
          <w:szCs w:val="28"/>
        </w:rPr>
      </w:pPr>
    </w:p>
    <w:p w14:paraId="71C7B188" w14:textId="77777777" w:rsidR="00FA4222" w:rsidRDefault="00FA4222" w:rsidP="00FA4222">
      <w:pPr>
        <w:jc w:val="center"/>
        <w:rPr>
          <w:sz w:val="28"/>
          <w:szCs w:val="28"/>
        </w:rPr>
      </w:pPr>
    </w:p>
    <w:p w14:paraId="14F2A2B3" w14:textId="77777777" w:rsidR="00FA4222" w:rsidRDefault="00FA4222" w:rsidP="00FA4222">
      <w:pPr>
        <w:jc w:val="center"/>
        <w:rPr>
          <w:sz w:val="28"/>
          <w:szCs w:val="28"/>
        </w:rPr>
      </w:pPr>
    </w:p>
    <w:p w14:paraId="3B585CE8" w14:textId="77777777" w:rsidR="00FA4222" w:rsidRDefault="00FA4222" w:rsidP="00FA4222">
      <w:pPr>
        <w:jc w:val="center"/>
        <w:rPr>
          <w:sz w:val="28"/>
          <w:szCs w:val="28"/>
        </w:rPr>
      </w:pPr>
    </w:p>
    <w:p w14:paraId="47F10CBE" w14:textId="77777777" w:rsidR="00FA4222" w:rsidRDefault="00FA4222" w:rsidP="00FA4222">
      <w:pPr>
        <w:jc w:val="center"/>
        <w:rPr>
          <w:sz w:val="28"/>
          <w:szCs w:val="28"/>
        </w:rPr>
      </w:pPr>
    </w:p>
    <w:p w14:paraId="0582B469" w14:textId="5E4E68AD" w:rsidR="00FA4222" w:rsidRDefault="00FA4222" w:rsidP="00FA4222">
      <w:pPr>
        <w:pStyle w:val="Title"/>
        <w:rPr>
          <w:sz w:val="28"/>
          <w:szCs w:val="28"/>
        </w:rPr>
      </w:pPr>
      <w:r>
        <w:rPr>
          <w:sz w:val="28"/>
          <w:szCs w:val="28"/>
        </w:rPr>
        <w:t>Lab Manual 0</w:t>
      </w:r>
      <w:r w:rsidR="00947A21">
        <w:rPr>
          <w:sz w:val="28"/>
          <w:szCs w:val="28"/>
        </w:rPr>
        <w:t>6</w:t>
      </w:r>
    </w:p>
    <w:p w14:paraId="0E57C13E" w14:textId="579D2AE2" w:rsidR="003C2E40" w:rsidRPr="003C2E40" w:rsidRDefault="00FA4222" w:rsidP="003C2E40">
      <w:pPr>
        <w:pStyle w:val="Title"/>
        <w:rPr>
          <w:sz w:val="28"/>
          <w:szCs w:val="28"/>
        </w:rPr>
      </w:pPr>
      <w:r>
        <w:rPr>
          <w:sz w:val="28"/>
          <w:szCs w:val="28"/>
        </w:rPr>
        <w:t>Object Oriented Programming</w:t>
      </w:r>
    </w:p>
    <w:p w14:paraId="4CC69D4D" w14:textId="77777777" w:rsidR="00FA4222" w:rsidRDefault="00FA4222" w:rsidP="00FA4222">
      <w:pPr>
        <w:pStyle w:val="Subtitle"/>
        <w:rPr>
          <w:i w:val="0"/>
        </w:rPr>
      </w:pPr>
    </w:p>
    <w:p w14:paraId="7A8D7CEC" w14:textId="6C519733" w:rsidR="00FA4222" w:rsidRDefault="003C2E40" w:rsidP="00FA4222">
      <w:pPr>
        <w:pStyle w:val="BodyText"/>
      </w:pPr>
      <w:r>
        <w:t xml:space="preserve">                                            Date : 13</w:t>
      </w:r>
      <w:r w:rsidRPr="003C2E40">
        <w:rPr>
          <w:vertAlign w:val="superscript"/>
        </w:rPr>
        <w:t>th</w:t>
      </w:r>
      <w:r>
        <w:t xml:space="preserve"> April, 2021</w:t>
      </w:r>
    </w:p>
    <w:p w14:paraId="20FE546F" w14:textId="77777777" w:rsidR="00FA4222" w:rsidRDefault="00FA4222" w:rsidP="00FA4222">
      <w:pPr>
        <w:jc w:val="center"/>
        <w:rPr>
          <w:sz w:val="28"/>
          <w:szCs w:val="28"/>
        </w:rPr>
      </w:pPr>
    </w:p>
    <w:tbl>
      <w:tblPr>
        <w:tblpPr w:leftFromText="180" w:rightFromText="180" w:bottomFromText="160" w:vertAnchor="text" w:horzAnchor="margin" w:tblpXSpec="center" w:tblpY="-44"/>
        <w:tblOverlap w:val="never"/>
        <w:tblW w:w="0" w:type="auto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587"/>
        <w:gridCol w:w="3307"/>
      </w:tblGrid>
      <w:tr w:rsidR="00FA4222" w14:paraId="3456E8BC" w14:textId="77777777" w:rsidTr="00FA4222">
        <w:tc>
          <w:tcPr>
            <w:tcW w:w="358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7F9F2FA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urse Instructor</w:t>
            </w:r>
          </w:p>
        </w:tc>
        <w:tc>
          <w:tcPr>
            <w:tcW w:w="3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AEB33B1" w14:textId="77777777" w:rsidR="00FA4222" w:rsidRDefault="00FA4222">
            <w:pPr>
              <w:pStyle w:val="Heading5"/>
              <w:numPr>
                <w:ilvl w:val="0"/>
                <w:numId w:val="0"/>
              </w:numPr>
              <w:shd w:val="clear" w:color="auto" w:fill="FFFFFF"/>
              <w:spacing w:before="0"/>
              <w:ind w:left="1008" w:hanging="1008"/>
              <w:jc w:val="center"/>
              <w:rPr>
                <w:rFonts w:ascii="Times New Roman" w:eastAsia="DejaVu Sans" w:hAnsi="Times New Roman" w:cs="DejaVu Sans"/>
                <w:color w:val="auto"/>
                <w:kern w:val="2"/>
                <w:sz w:val="28"/>
                <w:szCs w:val="28"/>
                <w:lang w:eastAsia="hi-IN" w:bidi="hi-IN"/>
              </w:rPr>
            </w:pPr>
            <w:r>
              <w:rPr>
                <w:rFonts w:ascii="Times New Roman" w:eastAsia="DejaVu Sans" w:hAnsi="Times New Roman" w:cs="DejaVu Sans"/>
                <w:color w:val="auto"/>
                <w:kern w:val="2"/>
                <w:sz w:val="28"/>
                <w:szCs w:val="28"/>
                <w:lang w:eastAsia="hi-IN" w:bidi="hi-IN"/>
              </w:rPr>
              <w:t>Ms. Noshaba Nasir</w:t>
            </w:r>
          </w:p>
          <w:p w14:paraId="1C2AE319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</w:p>
        </w:tc>
      </w:tr>
      <w:tr w:rsidR="00FA4222" w14:paraId="1724526C" w14:textId="77777777" w:rsidTr="00FA4222"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052B460C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b Instructor (s)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82AF45A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if Ali</w:t>
            </w:r>
          </w:p>
          <w:p w14:paraId="52ED1129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iddiqua Nayyer</w:t>
            </w:r>
          </w:p>
          <w:p w14:paraId="6BB84462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</w:p>
        </w:tc>
      </w:tr>
      <w:tr w:rsidR="00FA4222" w14:paraId="13C3D97A" w14:textId="77777777" w:rsidTr="00FA4222"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677AC596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ction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6BFAE8DA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DS-2A</w:t>
            </w:r>
          </w:p>
        </w:tc>
      </w:tr>
      <w:tr w:rsidR="00FA4222" w14:paraId="2D5CB054" w14:textId="77777777" w:rsidTr="00FA4222"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B7ACE8C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mester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152B7AA" w14:textId="77777777" w:rsidR="00FA4222" w:rsidRDefault="00FA4222">
            <w:pPr>
              <w:pStyle w:val="TableContents"/>
              <w:snapToGrid w:val="0"/>
              <w:spacing w:line="254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ring 2021</w:t>
            </w:r>
          </w:p>
        </w:tc>
      </w:tr>
    </w:tbl>
    <w:p w14:paraId="57E54980" w14:textId="77777777" w:rsidR="00FA4222" w:rsidRDefault="00FA4222" w:rsidP="00FA4222">
      <w:pPr>
        <w:jc w:val="center"/>
        <w:rPr>
          <w:sz w:val="28"/>
          <w:szCs w:val="28"/>
        </w:rPr>
      </w:pPr>
      <w:r>
        <w:rPr>
          <w:sz w:val="28"/>
          <w:szCs w:val="28"/>
        </w:rPr>
        <w:br w:type="textWrapping" w:clear="all"/>
      </w:r>
    </w:p>
    <w:p w14:paraId="12419C2E" w14:textId="77777777" w:rsidR="00FA4222" w:rsidRDefault="00FA4222" w:rsidP="00FA4222">
      <w:pPr>
        <w:jc w:val="center"/>
        <w:rPr>
          <w:sz w:val="28"/>
          <w:szCs w:val="28"/>
        </w:rPr>
      </w:pPr>
    </w:p>
    <w:p w14:paraId="7A113AAB" w14:textId="77777777" w:rsidR="00FA4222" w:rsidRDefault="00FA4222" w:rsidP="00FA4222">
      <w:pPr>
        <w:jc w:val="center"/>
        <w:rPr>
          <w:sz w:val="28"/>
          <w:szCs w:val="28"/>
        </w:rPr>
      </w:pPr>
    </w:p>
    <w:p w14:paraId="0204A78A" w14:textId="77777777" w:rsidR="00FA4222" w:rsidRDefault="00FA4222" w:rsidP="00FA4222">
      <w:pPr>
        <w:jc w:val="center"/>
        <w:rPr>
          <w:sz w:val="28"/>
          <w:szCs w:val="28"/>
        </w:rPr>
      </w:pPr>
    </w:p>
    <w:p w14:paraId="079BFE87" w14:textId="77777777" w:rsidR="00FA4222" w:rsidRDefault="00FA4222" w:rsidP="00FA4222">
      <w:pPr>
        <w:jc w:val="center"/>
        <w:rPr>
          <w:sz w:val="28"/>
          <w:szCs w:val="28"/>
        </w:rPr>
      </w:pPr>
    </w:p>
    <w:p w14:paraId="068026AA" w14:textId="77777777" w:rsidR="00FA4222" w:rsidRDefault="00FA4222" w:rsidP="00FA4222">
      <w:pPr>
        <w:jc w:val="center"/>
        <w:rPr>
          <w:sz w:val="28"/>
          <w:szCs w:val="28"/>
        </w:rPr>
      </w:pPr>
    </w:p>
    <w:p w14:paraId="7D57F2E7" w14:textId="77777777" w:rsidR="00FA4222" w:rsidRDefault="00FA4222" w:rsidP="00FA4222">
      <w:pPr>
        <w:jc w:val="center"/>
        <w:rPr>
          <w:sz w:val="28"/>
          <w:szCs w:val="28"/>
        </w:rPr>
      </w:pPr>
      <w:r>
        <w:rPr>
          <w:sz w:val="28"/>
          <w:szCs w:val="28"/>
        </w:rPr>
        <w:t>Department of Computer Science</w:t>
      </w:r>
    </w:p>
    <w:p w14:paraId="320E90D7" w14:textId="77777777" w:rsidR="00FA4222" w:rsidRDefault="00FA4222" w:rsidP="00FA4222">
      <w:pPr>
        <w:jc w:val="center"/>
        <w:rPr>
          <w:sz w:val="28"/>
          <w:szCs w:val="28"/>
        </w:rPr>
      </w:pPr>
      <w:r>
        <w:rPr>
          <w:sz w:val="28"/>
          <w:szCs w:val="28"/>
        </w:rPr>
        <w:t>FAST-NU, Lahore, Pakistan</w:t>
      </w:r>
    </w:p>
    <w:p w14:paraId="2B6BE144" w14:textId="58662CFD" w:rsidR="002149F5" w:rsidRDefault="002149F5"/>
    <w:p w14:paraId="62D8BA47" w14:textId="2F6F23DD" w:rsidR="00192B8F" w:rsidRDefault="00192B8F"/>
    <w:p w14:paraId="55BFA89B" w14:textId="34B41B8D" w:rsidR="00192B8F" w:rsidRDefault="00192B8F"/>
    <w:p w14:paraId="0A070806" w14:textId="77777777" w:rsidR="001D3A7E" w:rsidRPr="00C91B37" w:rsidRDefault="001D3A7E" w:rsidP="001D3A7E">
      <w:pPr>
        <w:pStyle w:val="Heading2"/>
        <w:numPr>
          <w:ilvl w:val="1"/>
          <w:numId w:val="0"/>
        </w:numPr>
        <w:ind w:left="576" w:hanging="576"/>
        <w:jc w:val="both"/>
        <w:rPr>
          <w:rFonts w:ascii="Times New Roman" w:hAnsi="Times New Roman" w:cs="Times New Roman"/>
        </w:rPr>
      </w:pPr>
      <w:bookmarkStart w:id="0" w:name="_Toc347663493"/>
      <w:bookmarkStart w:id="1" w:name="_Toc379397258"/>
      <w:r w:rsidRPr="00C91B37">
        <w:rPr>
          <w:rFonts w:ascii="Times New Roman" w:hAnsi="Times New Roman" w:cs="Times New Roman"/>
        </w:rPr>
        <w:t>Objectives</w:t>
      </w:r>
      <w:bookmarkEnd w:id="0"/>
      <w:bookmarkEnd w:id="1"/>
    </w:p>
    <w:p w14:paraId="4ACB77B1" w14:textId="77777777" w:rsidR="001D3A7E" w:rsidRPr="003C5149" w:rsidRDefault="001D3A7E" w:rsidP="001D3A7E">
      <w:pPr>
        <w:jc w:val="both"/>
        <w:rPr>
          <w:rFonts w:cs="Times New Roman"/>
        </w:rPr>
      </w:pPr>
      <w:r w:rsidRPr="003C5149">
        <w:rPr>
          <w:rFonts w:cs="Times New Roman"/>
        </w:rPr>
        <w:t>After performing this lab, students shall be able to:</w:t>
      </w:r>
    </w:p>
    <w:p w14:paraId="3E28AE0F" w14:textId="77777777" w:rsidR="00947A21" w:rsidRDefault="00947A21" w:rsidP="00947A21">
      <w:pPr>
        <w:pStyle w:val="ListParagraph"/>
        <w:widowControl/>
        <w:numPr>
          <w:ilvl w:val="0"/>
          <w:numId w:val="11"/>
        </w:numPr>
        <w:suppressAutoHyphens w:val="0"/>
        <w:spacing w:after="160" w:line="259" w:lineRule="auto"/>
      </w:pPr>
      <w:r>
        <w:t>Strings</w:t>
      </w:r>
    </w:p>
    <w:p w14:paraId="39AA4FD0" w14:textId="77777777" w:rsidR="00947A21" w:rsidRDefault="00947A21" w:rsidP="00947A21">
      <w:pPr>
        <w:pStyle w:val="ListParagraph"/>
        <w:widowControl/>
        <w:numPr>
          <w:ilvl w:val="0"/>
          <w:numId w:val="11"/>
        </w:numPr>
        <w:suppressAutoHyphens w:val="0"/>
        <w:spacing w:after="160" w:line="259" w:lineRule="auto"/>
      </w:pPr>
      <w:r>
        <w:t>Reference of objects</w:t>
      </w:r>
    </w:p>
    <w:p w14:paraId="55C4BAA6" w14:textId="77777777" w:rsidR="00947A21" w:rsidRDefault="00947A21" w:rsidP="00947A21">
      <w:pPr>
        <w:pStyle w:val="ListParagraph"/>
        <w:widowControl/>
        <w:numPr>
          <w:ilvl w:val="0"/>
          <w:numId w:val="11"/>
        </w:numPr>
        <w:suppressAutoHyphens w:val="0"/>
        <w:spacing w:after="160" w:line="259" w:lineRule="auto"/>
      </w:pPr>
      <w:r>
        <w:t>Default copy constructor</w:t>
      </w:r>
    </w:p>
    <w:p w14:paraId="77395535" w14:textId="77777777" w:rsidR="00947A21" w:rsidRDefault="00947A21" w:rsidP="00947A21">
      <w:pPr>
        <w:pStyle w:val="ListParagraph"/>
        <w:widowControl/>
        <w:numPr>
          <w:ilvl w:val="0"/>
          <w:numId w:val="11"/>
        </w:numPr>
        <w:suppressAutoHyphens w:val="0"/>
        <w:spacing w:after="160" w:line="259" w:lineRule="auto"/>
      </w:pPr>
      <w:r>
        <w:t xml:space="preserve">Array of objects. </w:t>
      </w:r>
    </w:p>
    <w:p w14:paraId="210D4DD1" w14:textId="77777777" w:rsidR="00947A21" w:rsidRDefault="00947A21" w:rsidP="00947A21">
      <w:pPr>
        <w:pStyle w:val="Heading1"/>
      </w:pPr>
      <w:r>
        <w:t>Task 1:</w:t>
      </w:r>
    </w:p>
    <w:p w14:paraId="166F0BBE" w14:textId="77777777" w:rsidR="00947A21" w:rsidRDefault="00947A21" w:rsidP="00947A21">
      <w:r>
        <w:t xml:space="preserve">In this task you have to create a class student, create separate .h file and .cpp file to implement the class. </w:t>
      </w:r>
    </w:p>
    <w:p w14:paraId="3D223012" w14:textId="77777777" w:rsidR="00947A21" w:rsidRDefault="00947A21" w:rsidP="00947A21">
      <w:r>
        <w:t xml:space="preserve"> The student should have following private data.</w:t>
      </w:r>
    </w:p>
    <w:p w14:paraId="639AF748" w14:textId="77777777" w:rsidR="00947A21" w:rsidRDefault="00947A21" w:rsidP="00947A21">
      <w:pPr>
        <w:pStyle w:val="ListParagraph"/>
        <w:widowControl/>
        <w:numPr>
          <w:ilvl w:val="0"/>
          <w:numId w:val="12"/>
        </w:numPr>
        <w:suppressAutoHyphens w:val="0"/>
        <w:spacing w:after="160" w:line="259" w:lineRule="auto"/>
      </w:pPr>
      <w:r>
        <w:t>String Name, default value “”</w:t>
      </w:r>
    </w:p>
    <w:p w14:paraId="4B0D6FB4" w14:textId="77777777" w:rsidR="00947A21" w:rsidRDefault="00947A21" w:rsidP="00947A21">
      <w:pPr>
        <w:pStyle w:val="ListParagraph"/>
        <w:widowControl/>
        <w:numPr>
          <w:ilvl w:val="0"/>
          <w:numId w:val="12"/>
        </w:numPr>
        <w:suppressAutoHyphens w:val="0"/>
        <w:spacing w:after="160" w:line="259" w:lineRule="auto"/>
      </w:pPr>
      <w:r>
        <w:t>integer Roll No, default value 0</w:t>
      </w:r>
    </w:p>
    <w:p w14:paraId="5D833178" w14:textId="77777777" w:rsidR="00947A21" w:rsidRDefault="00947A21" w:rsidP="00947A21">
      <w:pPr>
        <w:pStyle w:val="ListParagraph"/>
        <w:widowControl/>
        <w:numPr>
          <w:ilvl w:val="0"/>
          <w:numId w:val="12"/>
        </w:numPr>
        <w:suppressAutoHyphens w:val="0"/>
        <w:spacing w:after="160" w:line="259" w:lineRule="auto"/>
      </w:pPr>
      <w:r>
        <w:t>Mid 1 marks (float), default values 0</w:t>
      </w:r>
    </w:p>
    <w:p w14:paraId="0D0DA3B6" w14:textId="77777777" w:rsidR="00947A21" w:rsidRDefault="00947A21" w:rsidP="00947A21">
      <w:pPr>
        <w:pStyle w:val="ListParagraph"/>
        <w:widowControl/>
        <w:numPr>
          <w:ilvl w:val="0"/>
          <w:numId w:val="12"/>
        </w:numPr>
        <w:suppressAutoHyphens w:val="0"/>
        <w:spacing w:after="160" w:line="259" w:lineRule="auto"/>
      </w:pPr>
      <w:r>
        <w:t>Mid 2 marks  (float), default values 0</w:t>
      </w:r>
    </w:p>
    <w:p w14:paraId="5F4E2BCC" w14:textId="77777777" w:rsidR="00947A21" w:rsidRDefault="00947A21" w:rsidP="00947A21">
      <w:pPr>
        <w:pStyle w:val="ListParagraph"/>
        <w:widowControl/>
        <w:numPr>
          <w:ilvl w:val="0"/>
          <w:numId w:val="12"/>
        </w:numPr>
        <w:suppressAutoHyphens w:val="0"/>
        <w:spacing w:after="160" w:line="259" w:lineRule="auto"/>
      </w:pPr>
      <w:r>
        <w:t>Final Exam marks (float), default values 0</w:t>
      </w:r>
    </w:p>
    <w:p w14:paraId="54F3112B" w14:textId="77777777" w:rsidR="00947A21" w:rsidRDefault="00947A21" w:rsidP="00947A21">
      <w:pPr>
        <w:pStyle w:val="ListParagraph"/>
        <w:widowControl/>
        <w:numPr>
          <w:ilvl w:val="0"/>
          <w:numId w:val="12"/>
        </w:numPr>
        <w:suppressAutoHyphens w:val="0"/>
        <w:spacing w:after="160" w:line="259" w:lineRule="auto"/>
      </w:pPr>
      <w:r>
        <w:t xml:space="preserve">Quiz marks, there will be 4 quizzes. You can save this as dynamic array of 4 floats. Intial value of quizzes should be 0. Total quizzes are 4 so you don’t need to keep length of array. </w:t>
      </w:r>
    </w:p>
    <w:p w14:paraId="0BE67338" w14:textId="77777777" w:rsidR="00947A21" w:rsidRDefault="00947A21" w:rsidP="00947A21">
      <w:r>
        <w:t xml:space="preserve">Use string library, and don’t forget to include it; </w:t>
      </w:r>
    </w:p>
    <w:p w14:paraId="22DEE198" w14:textId="77777777" w:rsidR="00947A21" w:rsidRDefault="00947A21" w:rsidP="00947A21">
      <w:r>
        <w:t xml:space="preserve">Student will have following public functions </w:t>
      </w:r>
    </w:p>
    <w:p w14:paraId="5B814B2D" w14:textId="77777777" w:rsidR="00947A21" w:rsidRDefault="00947A21" w:rsidP="00947A21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will set default values using member initializer list. Allocate space to quizzes set default values to 0</w:t>
      </w:r>
    </w:p>
    <w:p w14:paraId="0A2DD7B7" w14:textId="77777777" w:rsidR="00947A21" w:rsidRDefault="00947A21" w:rsidP="00947A21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Student();</w:t>
      </w:r>
    </w:p>
    <w:p w14:paraId="1BB93D35" w14:textId="77777777" w:rsidR="00947A21" w:rsidRDefault="00947A21" w:rsidP="00947A21">
      <w:pPr>
        <w:autoSpaceDE w:val="0"/>
        <w:autoSpaceDN w:val="0"/>
        <w:adjustRightInd w:val="0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will set default values using member initializer list, and set the given name and roll number</w:t>
      </w:r>
    </w:p>
    <w:p w14:paraId="2C6DD6CC" w14:textId="77777777" w:rsidR="00947A21" w:rsidRDefault="00947A21" w:rsidP="00947A21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Allocate space to quizzes, set default values to 0</w:t>
      </w:r>
    </w:p>
    <w:p w14:paraId="0CD620F6" w14:textId="77777777" w:rsidR="00947A21" w:rsidRDefault="00947A21" w:rsidP="00947A21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Student(name, rollNo);</w:t>
      </w:r>
      <w:r>
        <w:rPr>
          <w:rFonts w:ascii="Consolas" w:hAnsi="Consolas" w:cs="Consolas"/>
          <w:sz w:val="19"/>
          <w:szCs w:val="19"/>
        </w:rPr>
        <w:tab/>
      </w:r>
    </w:p>
    <w:p w14:paraId="0DBB3079" w14:textId="77777777" w:rsidR="00947A21" w:rsidRDefault="00947A21" w:rsidP="00947A21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sz w:val="19"/>
          <w:szCs w:val="19"/>
        </w:rPr>
        <w:t xml:space="preserve"> print();</w:t>
      </w:r>
    </w:p>
    <w:p w14:paraId="613F40C9" w14:textId="77777777" w:rsidR="00947A21" w:rsidRDefault="00947A21" w:rsidP="00947A21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sz w:val="19"/>
          <w:szCs w:val="19"/>
        </w:rPr>
        <w:t xml:space="preserve"> setname(string);</w:t>
      </w:r>
    </w:p>
    <w:p w14:paraId="52A54D03" w14:textId="77777777" w:rsidR="00947A21" w:rsidRDefault="00947A21" w:rsidP="00947A21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sz w:val="19"/>
          <w:szCs w:val="19"/>
        </w:rPr>
        <w:t xml:space="preserve"> setRollNo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sz w:val="19"/>
          <w:szCs w:val="19"/>
        </w:rPr>
        <w:t>);</w:t>
      </w:r>
    </w:p>
    <w:p w14:paraId="2A885ECF" w14:textId="77777777" w:rsidR="00947A21" w:rsidRDefault="00947A21" w:rsidP="00947A21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sz w:val="19"/>
          <w:szCs w:val="19"/>
        </w:rPr>
        <w:t xml:space="preserve"> setMid1Marks(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marks);</w:t>
      </w:r>
    </w:p>
    <w:p w14:paraId="4CA9E232" w14:textId="77777777" w:rsidR="00947A21" w:rsidRDefault="00947A21" w:rsidP="00947A21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sz w:val="19"/>
          <w:szCs w:val="19"/>
        </w:rPr>
        <w:t xml:space="preserve"> setMid2Marks(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marks);</w:t>
      </w:r>
    </w:p>
    <w:p w14:paraId="2C577E71" w14:textId="77777777" w:rsidR="00947A21" w:rsidRDefault="00947A21" w:rsidP="00947A21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sz w:val="19"/>
          <w:szCs w:val="19"/>
        </w:rPr>
        <w:t xml:space="preserve"> setFinalMarks(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marks);</w:t>
      </w:r>
    </w:p>
    <w:p w14:paraId="339A8C91" w14:textId="77777777" w:rsidR="00947A21" w:rsidRDefault="00947A21" w:rsidP="00947A21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will set the marks of the given quiz number</w:t>
      </w:r>
    </w:p>
    <w:p w14:paraId="4B0F7682" w14:textId="77777777" w:rsidR="00947A21" w:rsidRDefault="00947A21" w:rsidP="00947A21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for example if setQuizMarks(10, 2) is called then changes should be made in quiz[1]</w:t>
      </w:r>
    </w:p>
    <w:p w14:paraId="2B423F48" w14:textId="77777777" w:rsidR="00947A21" w:rsidRDefault="00947A21" w:rsidP="00947A21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sz w:val="19"/>
          <w:szCs w:val="19"/>
        </w:rPr>
        <w:t xml:space="preserve"> setQuizMarks(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marks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sz w:val="19"/>
          <w:szCs w:val="19"/>
        </w:rPr>
        <w:t xml:space="preserve"> quiz_number);</w:t>
      </w:r>
    </w:p>
    <w:p w14:paraId="27826FC5" w14:textId="77777777" w:rsidR="00947A21" w:rsidRDefault="00947A21" w:rsidP="00947A21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returns the sum of all quizzes mids  and final</w:t>
      </w:r>
    </w:p>
    <w:p w14:paraId="52069E66" w14:textId="77777777" w:rsidR="00947A21" w:rsidRDefault="00947A21" w:rsidP="00947A21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sz w:val="19"/>
          <w:szCs w:val="19"/>
        </w:rPr>
        <w:t xml:space="preserve"> getTotalScore();</w:t>
      </w:r>
    </w:p>
    <w:p w14:paraId="62F793FB" w14:textId="77777777" w:rsidR="00947A21" w:rsidRDefault="00947A21" w:rsidP="00947A21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returns 0 if both students have equal total marks</w:t>
      </w:r>
    </w:p>
    <w:p w14:paraId="4EF4F7B9" w14:textId="77777777" w:rsidR="00947A21" w:rsidRDefault="00947A21" w:rsidP="00947A21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returns 1 if calling object student has higher total marks</w:t>
      </w:r>
    </w:p>
    <w:p w14:paraId="26D0517F" w14:textId="77777777" w:rsidR="00947A21" w:rsidRDefault="00947A21" w:rsidP="00947A21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return 2 if call object student has lower total marks</w:t>
      </w:r>
    </w:p>
    <w:p w14:paraId="20D32E16" w14:textId="77777777" w:rsidR="00947A21" w:rsidRDefault="00947A21" w:rsidP="00947A21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sz w:val="19"/>
          <w:szCs w:val="19"/>
        </w:rPr>
        <w:t xml:space="preserve">  compare(Student &amp;S);</w:t>
      </w:r>
    </w:p>
    <w:p w14:paraId="609BB744" w14:textId="77777777" w:rsidR="00947A21" w:rsidRDefault="00947A21" w:rsidP="00947A21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copies all the data of S in calling student. Should create deep copy</w:t>
      </w:r>
    </w:p>
    <w:p w14:paraId="50D28B29" w14:textId="77777777" w:rsidR="00947A21" w:rsidRDefault="00947A21" w:rsidP="00947A21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sz w:val="19"/>
          <w:szCs w:val="19"/>
        </w:rPr>
        <w:t xml:space="preserve"> copy(Student &amp;S);</w:t>
      </w:r>
    </w:p>
    <w:p w14:paraId="38318D78" w14:textId="77777777" w:rsidR="00947A21" w:rsidRDefault="00947A21" w:rsidP="00947A21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>~Student()// should print “Destructor invoked for &lt;student name&gt;” and deallocated dynamic data</w:t>
      </w:r>
    </w:p>
    <w:p w14:paraId="600D0BCF" w14:textId="77777777" w:rsidR="00947A21" w:rsidRDefault="00947A21" w:rsidP="00947A21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</w:rPr>
      </w:pPr>
    </w:p>
    <w:p w14:paraId="6F8AEE85" w14:textId="77777777" w:rsidR="00947A21" w:rsidRDefault="00947A21" w:rsidP="00947A21"/>
    <w:p w14:paraId="3FED5ADA" w14:textId="77777777" w:rsidR="00947A21" w:rsidRDefault="00947A21" w:rsidP="00947A2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FC344D3" w14:textId="77777777" w:rsidR="00947A21" w:rsidRDefault="00947A21" w:rsidP="00947A21">
      <w:pPr>
        <w:pStyle w:val="Heading1"/>
      </w:pPr>
      <w:r>
        <w:lastRenderedPageBreak/>
        <w:t>Task 2</w:t>
      </w:r>
    </w:p>
    <w:p w14:paraId="51340E25" w14:textId="77777777" w:rsidR="00947A21" w:rsidRDefault="00947A21" w:rsidP="00947A21">
      <w:r>
        <w:t xml:space="preserve">Create a driver.cpp file with main function. </w:t>
      </w:r>
    </w:p>
    <w:p w14:paraId="550F83D2" w14:textId="77777777" w:rsidR="00947A21" w:rsidRDefault="00947A21" w:rsidP="00947A21">
      <w:r>
        <w:t>In this file create main function</w:t>
      </w:r>
    </w:p>
    <w:p w14:paraId="4F40FC16" w14:textId="77777777" w:rsidR="00947A21" w:rsidRDefault="00947A21" w:rsidP="00947A21">
      <w:r>
        <w:t>Create S1 and S2 as shown in code</w:t>
      </w:r>
    </w:p>
    <w:p w14:paraId="0B13A7F2" w14:textId="77777777" w:rsidR="00947A21" w:rsidRDefault="00947A21" w:rsidP="00947A21">
      <w:r>
        <w:t>Which object is created using default copy constructor?</w:t>
      </w:r>
    </w:p>
    <w:p w14:paraId="0C1E9B20" w14:textId="77777777" w:rsidR="00947A21" w:rsidRDefault="00947A21" w:rsidP="00947A21">
      <w:pPr>
        <w:pStyle w:val="Heading2"/>
      </w:pPr>
      <w:r>
        <w:t xml:space="preserve">Task 2A: </w:t>
      </w:r>
    </w:p>
    <w:p w14:paraId="0D31D48C" w14:textId="77777777" w:rsidR="00947A21" w:rsidRDefault="00947A21" w:rsidP="00947A21">
      <w:r>
        <w:t xml:space="preserve">Change the data of objects to see which values of S1 are deep copies in S2 and which ones are shallow? Fill the table </w:t>
      </w:r>
    </w:p>
    <w:p w14:paraId="4BB3C1FF" w14:textId="77777777" w:rsidR="00947A21" w:rsidRDefault="00947A21" w:rsidP="00947A21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52"/>
        <w:gridCol w:w="4464"/>
      </w:tblGrid>
      <w:tr w:rsidR="00947A21" w14:paraId="6A3261A8" w14:textId="77777777" w:rsidTr="00124130">
        <w:tc>
          <w:tcPr>
            <w:tcW w:w="5395" w:type="dxa"/>
          </w:tcPr>
          <w:p w14:paraId="4A2623E2" w14:textId="77777777" w:rsidR="00947A21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>
              <w:rPr>
                <w:rFonts w:ascii="Consolas" w:hAnsi="Consolas" w:cs="Consolas"/>
                <w:sz w:val="19"/>
                <w:szCs w:val="19"/>
              </w:rPr>
              <w:t xml:space="preserve">Code </w:t>
            </w:r>
          </w:p>
        </w:tc>
        <w:tc>
          <w:tcPr>
            <w:tcW w:w="5395" w:type="dxa"/>
          </w:tcPr>
          <w:p w14:paraId="343B838C" w14:textId="77777777" w:rsidR="00947A21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>
              <w:rPr>
                <w:rFonts w:ascii="Consolas" w:hAnsi="Consolas" w:cs="Consolas"/>
                <w:sz w:val="19"/>
                <w:szCs w:val="19"/>
              </w:rPr>
              <w:t>output</w:t>
            </w:r>
          </w:p>
        </w:tc>
      </w:tr>
      <w:tr w:rsidR="00947A21" w14:paraId="1118BAF7" w14:textId="77777777" w:rsidTr="00124130">
        <w:tc>
          <w:tcPr>
            <w:tcW w:w="5395" w:type="dxa"/>
          </w:tcPr>
          <w:p w14:paraId="29D95508" w14:textId="77777777" w:rsidR="00947A21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>
              <w:rPr>
                <w:rFonts w:ascii="Consolas" w:hAnsi="Consolas" w:cs="Consolas"/>
                <w:sz w:val="19"/>
                <w:szCs w:val="19"/>
              </w:rPr>
              <w:t>Student S1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Ali"</w:t>
            </w:r>
            <w:r>
              <w:rPr>
                <w:rFonts w:ascii="Consolas" w:hAnsi="Consolas" w:cs="Consolas"/>
                <w:sz w:val="19"/>
                <w:szCs w:val="19"/>
              </w:rPr>
              <w:t>, 1);</w:t>
            </w:r>
          </w:p>
          <w:p w14:paraId="119FD612" w14:textId="77777777" w:rsidR="00947A21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</w:p>
          <w:p w14:paraId="3BE432ED" w14:textId="77777777" w:rsidR="00947A21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>
              <w:rPr>
                <w:rFonts w:ascii="Consolas" w:hAnsi="Consolas" w:cs="Consolas"/>
                <w:sz w:val="19"/>
                <w:szCs w:val="19"/>
              </w:rPr>
              <w:t>S1.print();</w:t>
            </w:r>
          </w:p>
          <w:p w14:paraId="3C828564" w14:textId="77777777" w:rsidR="00947A21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</w:p>
          <w:p w14:paraId="76441841" w14:textId="77777777" w:rsidR="00947A21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>
              <w:rPr>
                <w:rFonts w:ascii="Consolas" w:hAnsi="Consolas" w:cs="Consolas"/>
                <w:sz w:val="19"/>
                <w:szCs w:val="19"/>
              </w:rPr>
              <w:t xml:space="preserve">Student S2= S1; </w:t>
            </w:r>
          </w:p>
          <w:p w14:paraId="2D636808" w14:textId="77777777" w:rsidR="00947A21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</w:p>
          <w:p w14:paraId="599ABC78" w14:textId="77777777" w:rsidR="00947A21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>
              <w:rPr>
                <w:rFonts w:ascii="Consolas" w:hAnsi="Consolas" w:cs="Consolas"/>
                <w:sz w:val="19"/>
                <w:szCs w:val="19"/>
              </w:rPr>
              <w:t>S2.print();</w:t>
            </w:r>
          </w:p>
        </w:tc>
        <w:tc>
          <w:tcPr>
            <w:tcW w:w="5395" w:type="dxa"/>
          </w:tcPr>
          <w:p w14:paraId="203D1EF6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Name: Ali</w:t>
            </w:r>
          </w:p>
          <w:p w14:paraId="63D99543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Roll_no 1</w:t>
            </w:r>
          </w:p>
          <w:p w14:paraId="2D4019A3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Mid1 0</w:t>
            </w:r>
          </w:p>
          <w:p w14:paraId="0F244415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Mid2 0</w:t>
            </w:r>
          </w:p>
          <w:p w14:paraId="7D548023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Final 0</w:t>
            </w:r>
          </w:p>
          <w:p w14:paraId="2DC4CCDB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quiz 1: 0</w:t>
            </w:r>
          </w:p>
          <w:p w14:paraId="71F3B70F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quiz 2: 0</w:t>
            </w:r>
          </w:p>
          <w:p w14:paraId="2DC2C1EC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quiz 3: 0</w:t>
            </w:r>
          </w:p>
          <w:p w14:paraId="23963DCC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quiz 4: 0</w:t>
            </w:r>
          </w:p>
          <w:p w14:paraId="55CD8463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Name: Ali</w:t>
            </w:r>
          </w:p>
          <w:p w14:paraId="485CBC88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Roll_no 1</w:t>
            </w:r>
          </w:p>
          <w:p w14:paraId="28B97CD5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Mid1 0</w:t>
            </w:r>
          </w:p>
          <w:p w14:paraId="6EF6BF88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Mid2 0</w:t>
            </w:r>
          </w:p>
          <w:p w14:paraId="0B1EC18A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Final 0</w:t>
            </w:r>
          </w:p>
          <w:p w14:paraId="35F38BCC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quiz 1: 0</w:t>
            </w:r>
          </w:p>
          <w:p w14:paraId="5B46E195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quiz 2: 0</w:t>
            </w:r>
          </w:p>
          <w:p w14:paraId="4948EE1D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quiz 3: 0</w:t>
            </w:r>
          </w:p>
          <w:p w14:paraId="0DE3B856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quiz 4: 0</w:t>
            </w:r>
          </w:p>
          <w:p w14:paraId="742380FF" w14:textId="77777777" w:rsidR="00947A21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</w:p>
        </w:tc>
      </w:tr>
    </w:tbl>
    <w:p w14:paraId="7CC940D0" w14:textId="77777777" w:rsidR="00947A21" w:rsidRDefault="00947A21" w:rsidP="00947A21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</w:rPr>
      </w:pPr>
    </w:p>
    <w:p w14:paraId="4FC85669" w14:textId="77777777" w:rsidR="00947A21" w:rsidRPr="00262386" w:rsidRDefault="00947A21" w:rsidP="00947A2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6"/>
        <w:gridCol w:w="2975"/>
        <w:gridCol w:w="3035"/>
      </w:tblGrid>
      <w:tr w:rsidR="00947A21" w14:paraId="465901F5" w14:textId="77777777" w:rsidTr="00124130">
        <w:tc>
          <w:tcPr>
            <w:tcW w:w="3596" w:type="dxa"/>
          </w:tcPr>
          <w:p w14:paraId="53A7D4E2" w14:textId="77777777" w:rsidR="00947A21" w:rsidRDefault="00947A21" w:rsidP="00124130">
            <w:r>
              <w:t>Which values of S2 are Deep copy of S1?</w:t>
            </w:r>
          </w:p>
        </w:tc>
        <w:tc>
          <w:tcPr>
            <w:tcW w:w="3597" w:type="dxa"/>
          </w:tcPr>
          <w:p w14:paraId="689EBAAA" w14:textId="77777777" w:rsidR="00947A21" w:rsidRDefault="00947A21" w:rsidP="00124130">
            <w:r>
              <w:t>Deep copy</w:t>
            </w:r>
          </w:p>
        </w:tc>
        <w:tc>
          <w:tcPr>
            <w:tcW w:w="3597" w:type="dxa"/>
          </w:tcPr>
          <w:p w14:paraId="2C6C006C" w14:textId="77777777" w:rsidR="00947A21" w:rsidRDefault="00947A21" w:rsidP="00124130">
            <w:r>
              <w:t>Shallow copy</w:t>
            </w:r>
          </w:p>
        </w:tc>
      </w:tr>
      <w:tr w:rsidR="00947A21" w14:paraId="5FDB7027" w14:textId="77777777" w:rsidTr="00124130">
        <w:tc>
          <w:tcPr>
            <w:tcW w:w="3596" w:type="dxa"/>
          </w:tcPr>
          <w:p w14:paraId="5FACDBDC" w14:textId="77777777" w:rsidR="00947A21" w:rsidRDefault="00947A21" w:rsidP="00124130">
            <w:r>
              <w:t>Name</w:t>
            </w:r>
          </w:p>
        </w:tc>
        <w:tc>
          <w:tcPr>
            <w:tcW w:w="3597" w:type="dxa"/>
          </w:tcPr>
          <w:p w14:paraId="057B682F" w14:textId="77777777" w:rsidR="00947A21" w:rsidRDefault="00947A21" w:rsidP="00124130"/>
        </w:tc>
        <w:tc>
          <w:tcPr>
            <w:tcW w:w="3597" w:type="dxa"/>
          </w:tcPr>
          <w:p w14:paraId="6A587DB5" w14:textId="77777777" w:rsidR="00947A21" w:rsidRDefault="00947A21" w:rsidP="00124130"/>
        </w:tc>
      </w:tr>
      <w:tr w:rsidR="00947A21" w14:paraId="35D34615" w14:textId="77777777" w:rsidTr="00124130">
        <w:tc>
          <w:tcPr>
            <w:tcW w:w="3596" w:type="dxa"/>
          </w:tcPr>
          <w:p w14:paraId="006A7B7D" w14:textId="77777777" w:rsidR="00947A21" w:rsidRDefault="00947A21" w:rsidP="00124130">
            <w:r>
              <w:t>Rollno</w:t>
            </w:r>
          </w:p>
        </w:tc>
        <w:tc>
          <w:tcPr>
            <w:tcW w:w="3597" w:type="dxa"/>
          </w:tcPr>
          <w:p w14:paraId="10100C6E" w14:textId="77777777" w:rsidR="00947A21" w:rsidRDefault="00947A21" w:rsidP="00124130"/>
        </w:tc>
        <w:tc>
          <w:tcPr>
            <w:tcW w:w="3597" w:type="dxa"/>
          </w:tcPr>
          <w:p w14:paraId="52B99D45" w14:textId="77777777" w:rsidR="00947A21" w:rsidRDefault="00947A21" w:rsidP="00124130"/>
        </w:tc>
      </w:tr>
      <w:tr w:rsidR="00947A21" w14:paraId="72857A76" w14:textId="77777777" w:rsidTr="00124130">
        <w:tc>
          <w:tcPr>
            <w:tcW w:w="3596" w:type="dxa"/>
          </w:tcPr>
          <w:p w14:paraId="053465E7" w14:textId="77777777" w:rsidR="00947A21" w:rsidRDefault="00947A21" w:rsidP="00124130">
            <w:r>
              <w:t>Mid1 marks</w:t>
            </w:r>
          </w:p>
        </w:tc>
        <w:tc>
          <w:tcPr>
            <w:tcW w:w="3597" w:type="dxa"/>
          </w:tcPr>
          <w:p w14:paraId="46361354" w14:textId="77777777" w:rsidR="00947A21" w:rsidRDefault="00947A21" w:rsidP="00124130"/>
        </w:tc>
        <w:tc>
          <w:tcPr>
            <w:tcW w:w="3597" w:type="dxa"/>
          </w:tcPr>
          <w:p w14:paraId="23905123" w14:textId="77777777" w:rsidR="00947A21" w:rsidRDefault="00947A21" w:rsidP="00124130"/>
        </w:tc>
      </w:tr>
      <w:tr w:rsidR="00947A21" w14:paraId="2862CAF3" w14:textId="77777777" w:rsidTr="00124130">
        <w:tc>
          <w:tcPr>
            <w:tcW w:w="3596" w:type="dxa"/>
          </w:tcPr>
          <w:p w14:paraId="05B7FD67" w14:textId="77777777" w:rsidR="00947A21" w:rsidRDefault="00947A21" w:rsidP="00124130">
            <w:r>
              <w:t>Mid 2 marks</w:t>
            </w:r>
          </w:p>
        </w:tc>
        <w:tc>
          <w:tcPr>
            <w:tcW w:w="3597" w:type="dxa"/>
          </w:tcPr>
          <w:p w14:paraId="7E8107B2" w14:textId="77777777" w:rsidR="00947A21" w:rsidRDefault="00947A21" w:rsidP="00124130"/>
        </w:tc>
        <w:tc>
          <w:tcPr>
            <w:tcW w:w="3597" w:type="dxa"/>
          </w:tcPr>
          <w:p w14:paraId="3711291B" w14:textId="77777777" w:rsidR="00947A21" w:rsidRDefault="00947A21" w:rsidP="00124130"/>
        </w:tc>
      </w:tr>
      <w:tr w:rsidR="00947A21" w14:paraId="2ACAC792" w14:textId="77777777" w:rsidTr="00124130">
        <w:tc>
          <w:tcPr>
            <w:tcW w:w="3596" w:type="dxa"/>
          </w:tcPr>
          <w:p w14:paraId="71109375" w14:textId="77777777" w:rsidR="00947A21" w:rsidRDefault="00947A21" w:rsidP="00124130">
            <w:r>
              <w:t>Final marks</w:t>
            </w:r>
          </w:p>
        </w:tc>
        <w:tc>
          <w:tcPr>
            <w:tcW w:w="3597" w:type="dxa"/>
          </w:tcPr>
          <w:p w14:paraId="23F5DEC6" w14:textId="77777777" w:rsidR="00947A21" w:rsidRDefault="00947A21" w:rsidP="00124130"/>
        </w:tc>
        <w:tc>
          <w:tcPr>
            <w:tcW w:w="3597" w:type="dxa"/>
          </w:tcPr>
          <w:p w14:paraId="2A7021BB" w14:textId="77777777" w:rsidR="00947A21" w:rsidRDefault="00947A21" w:rsidP="00124130"/>
        </w:tc>
      </w:tr>
      <w:tr w:rsidR="00947A21" w14:paraId="66B820EB" w14:textId="77777777" w:rsidTr="00124130">
        <w:tc>
          <w:tcPr>
            <w:tcW w:w="3596" w:type="dxa"/>
          </w:tcPr>
          <w:p w14:paraId="4056EE33" w14:textId="77777777" w:rsidR="00947A21" w:rsidRDefault="00947A21" w:rsidP="00124130">
            <w:r>
              <w:t>Quiz  marks</w:t>
            </w:r>
          </w:p>
        </w:tc>
        <w:tc>
          <w:tcPr>
            <w:tcW w:w="3597" w:type="dxa"/>
          </w:tcPr>
          <w:p w14:paraId="61FD0346" w14:textId="77777777" w:rsidR="00947A21" w:rsidRDefault="00947A21" w:rsidP="00124130"/>
        </w:tc>
        <w:tc>
          <w:tcPr>
            <w:tcW w:w="3597" w:type="dxa"/>
          </w:tcPr>
          <w:p w14:paraId="42739216" w14:textId="77777777" w:rsidR="00947A21" w:rsidRDefault="00947A21" w:rsidP="00124130"/>
        </w:tc>
      </w:tr>
    </w:tbl>
    <w:p w14:paraId="40D3C9C9" w14:textId="77777777" w:rsidR="00947A21" w:rsidRDefault="00947A21" w:rsidP="00947A21"/>
    <w:p w14:paraId="17F10BDF" w14:textId="77777777" w:rsidR="00947A21" w:rsidRDefault="00947A21" w:rsidP="00947A21">
      <w:r>
        <w:br w:type="page"/>
      </w:r>
    </w:p>
    <w:p w14:paraId="15613A6A" w14:textId="77777777" w:rsidR="00947A21" w:rsidRDefault="00947A21" w:rsidP="00947A21">
      <w:pPr>
        <w:pStyle w:val="Heading2"/>
      </w:pPr>
      <w:r>
        <w:lastRenderedPageBreak/>
        <w:t xml:space="preserve">Task 2B: </w:t>
      </w:r>
    </w:p>
    <w:p w14:paraId="4E0AA429" w14:textId="77777777" w:rsidR="00947A21" w:rsidRDefault="00947A21" w:rsidP="00947A21">
      <w:r>
        <w:t>Now run the following code in main, change the values of S1 and S2 and see which values of S2 are deep copy and which ones are shallow</w:t>
      </w:r>
    </w:p>
    <w:p w14:paraId="0948A6D1" w14:textId="77777777" w:rsidR="00947A21" w:rsidRDefault="00947A21" w:rsidP="00947A21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52"/>
        <w:gridCol w:w="4464"/>
      </w:tblGrid>
      <w:tr w:rsidR="00947A21" w14:paraId="6C12EF9C" w14:textId="77777777" w:rsidTr="00124130">
        <w:tc>
          <w:tcPr>
            <w:tcW w:w="5395" w:type="dxa"/>
          </w:tcPr>
          <w:p w14:paraId="4334654F" w14:textId="77777777" w:rsidR="00947A21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>
              <w:rPr>
                <w:rFonts w:ascii="Consolas" w:hAnsi="Consolas" w:cs="Consolas"/>
                <w:sz w:val="19"/>
                <w:szCs w:val="19"/>
              </w:rPr>
              <w:t xml:space="preserve">Code </w:t>
            </w:r>
          </w:p>
        </w:tc>
        <w:tc>
          <w:tcPr>
            <w:tcW w:w="5395" w:type="dxa"/>
          </w:tcPr>
          <w:p w14:paraId="4C1F692E" w14:textId="77777777" w:rsidR="00947A21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>
              <w:rPr>
                <w:rFonts w:ascii="Consolas" w:hAnsi="Consolas" w:cs="Consolas"/>
                <w:sz w:val="19"/>
                <w:szCs w:val="19"/>
              </w:rPr>
              <w:t>output</w:t>
            </w:r>
          </w:p>
        </w:tc>
      </w:tr>
      <w:tr w:rsidR="00947A21" w14:paraId="0361FBE9" w14:textId="77777777" w:rsidTr="00124130">
        <w:tc>
          <w:tcPr>
            <w:tcW w:w="5395" w:type="dxa"/>
          </w:tcPr>
          <w:p w14:paraId="2D7F3513" w14:textId="77777777" w:rsidR="00947A21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>
              <w:rPr>
                <w:rFonts w:ascii="Consolas" w:hAnsi="Consolas" w:cs="Consolas"/>
                <w:sz w:val="19"/>
                <w:szCs w:val="19"/>
              </w:rPr>
              <w:t>Student S1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Ali"</w:t>
            </w:r>
            <w:r>
              <w:rPr>
                <w:rFonts w:ascii="Consolas" w:hAnsi="Consolas" w:cs="Consolas"/>
                <w:sz w:val="19"/>
                <w:szCs w:val="19"/>
              </w:rPr>
              <w:t>, 1);</w:t>
            </w:r>
          </w:p>
          <w:p w14:paraId="0423E80E" w14:textId="77777777" w:rsidR="00947A21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</w:p>
          <w:p w14:paraId="708A25DE" w14:textId="77777777" w:rsidR="00947A21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>
              <w:rPr>
                <w:rFonts w:ascii="Consolas" w:hAnsi="Consolas" w:cs="Consolas"/>
                <w:sz w:val="19"/>
                <w:szCs w:val="19"/>
              </w:rPr>
              <w:t>S1.print();</w:t>
            </w:r>
          </w:p>
          <w:p w14:paraId="7EDBAC1B" w14:textId="77777777" w:rsidR="00947A21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</w:p>
          <w:p w14:paraId="4C668EC1" w14:textId="77777777" w:rsidR="00947A21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>
              <w:rPr>
                <w:rFonts w:ascii="Consolas" w:hAnsi="Consolas" w:cs="Consolas"/>
                <w:sz w:val="19"/>
                <w:szCs w:val="19"/>
              </w:rPr>
              <w:t xml:space="preserve">Student S2; </w:t>
            </w:r>
          </w:p>
          <w:p w14:paraId="157F6133" w14:textId="77777777" w:rsidR="00947A21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>
              <w:rPr>
                <w:rFonts w:ascii="Consolas" w:hAnsi="Consolas" w:cs="Consolas"/>
                <w:sz w:val="19"/>
                <w:szCs w:val="19"/>
              </w:rPr>
              <w:t>S2= S1;</w:t>
            </w:r>
          </w:p>
          <w:p w14:paraId="52C0A842" w14:textId="77777777" w:rsidR="00947A21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</w:p>
          <w:p w14:paraId="4403D7CC" w14:textId="77777777" w:rsidR="00947A21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>
              <w:rPr>
                <w:rFonts w:ascii="Consolas" w:hAnsi="Consolas" w:cs="Consolas"/>
                <w:sz w:val="19"/>
                <w:szCs w:val="19"/>
              </w:rPr>
              <w:t>S2.print();</w:t>
            </w:r>
          </w:p>
        </w:tc>
        <w:tc>
          <w:tcPr>
            <w:tcW w:w="5395" w:type="dxa"/>
          </w:tcPr>
          <w:p w14:paraId="627A958F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Name: Ali</w:t>
            </w:r>
          </w:p>
          <w:p w14:paraId="13C870BC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Roll_no 1</w:t>
            </w:r>
          </w:p>
          <w:p w14:paraId="0B99915A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Mid1 0</w:t>
            </w:r>
          </w:p>
          <w:p w14:paraId="1D69CDE3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Mid2 0</w:t>
            </w:r>
          </w:p>
          <w:p w14:paraId="7F0C4D09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Final 0</w:t>
            </w:r>
          </w:p>
          <w:p w14:paraId="15F44EBA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quiz 1: 0</w:t>
            </w:r>
          </w:p>
          <w:p w14:paraId="587D042B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quiz 2: 0</w:t>
            </w:r>
          </w:p>
          <w:p w14:paraId="4F15D437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quiz 3: 0</w:t>
            </w:r>
          </w:p>
          <w:p w14:paraId="137B1FB8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quiz 4: 0</w:t>
            </w:r>
          </w:p>
          <w:p w14:paraId="757C923C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Name: Ali</w:t>
            </w:r>
          </w:p>
          <w:p w14:paraId="4702F112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Roll_no 1</w:t>
            </w:r>
          </w:p>
          <w:p w14:paraId="56E72152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Mid1 0</w:t>
            </w:r>
          </w:p>
          <w:p w14:paraId="7BF62233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Mid2 0</w:t>
            </w:r>
          </w:p>
          <w:p w14:paraId="2C8AEF72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Final 0</w:t>
            </w:r>
          </w:p>
          <w:p w14:paraId="6910B810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quiz 1: 0</w:t>
            </w:r>
          </w:p>
          <w:p w14:paraId="41721AE0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quiz 2: 0</w:t>
            </w:r>
          </w:p>
          <w:p w14:paraId="517DCDC7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quiz 3: 0</w:t>
            </w:r>
          </w:p>
          <w:p w14:paraId="624C334B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quiz 4: 0</w:t>
            </w:r>
          </w:p>
          <w:p w14:paraId="2058A295" w14:textId="77777777" w:rsidR="00947A21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</w:p>
        </w:tc>
      </w:tr>
    </w:tbl>
    <w:p w14:paraId="6109BB96" w14:textId="77777777" w:rsidR="00947A21" w:rsidRDefault="00947A21" w:rsidP="00947A21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</w:rPr>
      </w:pPr>
    </w:p>
    <w:p w14:paraId="4D6E4E32" w14:textId="77777777" w:rsidR="00947A21" w:rsidRPr="00262386" w:rsidRDefault="00947A21" w:rsidP="00947A2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6"/>
        <w:gridCol w:w="2975"/>
        <w:gridCol w:w="3035"/>
      </w:tblGrid>
      <w:tr w:rsidR="00947A21" w14:paraId="02AA769A" w14:textId="77777777" w:rsidTr="00124130">
        <w:tc>
          <w:tcPr>
            <w:tcW w:w="3596" w:type="dxa"/>
          </w:tcPr>
          <w:p w14:paraId="1BBAB2CD" w14:textId="77777777" w:rsidR="00947A21" w:rsidRDefault="00947A21" w:rsidP="00124130">
            <w:r>
              <w:t>Which values of S2 are Deep copy of S1?</w:t>
            </w:r>
          </w:p>
        </w:tc>
        <w:tc>
          <w:tcPr>
            <w:tcW w:w="3597" w:type="dxa"/>
          </w:tcPr>
          <w:p w14:paraId="646A25C2" w14:textId="77777777" w:rsidR="00947A21" w:rsidRDefault="00947A21" w:rsidP="00124130">
            <w:r>
              <w:t>Deep copy</w:t>
            </w:r>
          </w:p>
        </w:tc>
        <w:tc>
          <w:tcPr>
            <w:tcW w:w="3597" w:type="dxa"/>
          </w:tcPr>
          <w:p w14:paraId="573761A9" w14:textId="77777777" w:rsidR="00947A21" w:rsidRDefault="00947A21" w:rsidP="00124130">
            <w:r>
              <w:t>Shallow copy</w:t>
            </w:r>
          </w:p>
        </w:tc>
      </w:tr>
      <w:tr w:rsidR="00947A21" w14:paraId="2CD075DD" w14:textId="77777777" w:rsidTr="00124130">
        <w:tc>
          <w:tcPr>
            <w:tcW w:w="3596" w:type="dxa"/>
          </w:tcPr>
          <w:p w14:paraId="60949C21" w14:textId="77777777" w:rsidR="00947A21" w:rsidRDefault="00947A21" w:rsidP="00124130">
            <w:r>
              <w:t>Name</w:t>
            </w:r>
          </w:p>
        </w:tc>
        <w:tc>
          <w:tcPr>
            <w:tcW w:w="3597" w:type="dxa"/>
          </w:tcPr>
          <w:p w14:paraId="403681F2" w14:textId="77777777" w:rsidR="00947A21" w:rsidRDefault="00947A21" w:rsidP="00124130"/>
        </w:tc>
        <w:tc>
          <w:tcPr>
            <w:tcW w:w="3597" w:type="dxa"/>
          </w:tcPr>
          <w:p w14:paraId="0623F73C" w14:textId="77777777" w:rsidR="00947A21" w:rsidRDefault="00947A21" w:rsidP="00124130"/>
        </w:tc>
      </w:tr>
      <w:tr w:rsidR="00947A21" w14:paraId="1E388D15" w14:textId="77777777" w:rsidTr="00124130">
        <w:tc>
          <w:tcPr>
            <w:tcW w:w="3596" w:type="dxa"/>
          </w:tcPr>
          <w:p w14:paraId="54467A8C" w14:textId="77777777" w:rsidR="00947A21" w:rsidRDefault="00947A21" w:rsidP="00124130">
            <w:r>
              <w:t>Rollno</w:t>
            </w:r>
          </w:p>
        </w:tc>
        <w:tc>
          <w:tcPr>
            <w:tcW w:w="3597" w:type="dxa"/>
          </w:tcPr>
          <w:p w14:paraId="2ED82FD7" w14:textId="77777777" w:rsidR="00947A21" w:rsidRDefault="00947A21" w:rsidP="00124130"/>
        </w:tc>
        <w:tc>
          <w:tcPr>
            <w:tcW w:w="3597" w:type="dxa"/>
          </w:tcPr>
          <w:p w14:paraId="36B022EC" w14:textId="77777777" w:rsidR="00947A21" w:rsidRDefault="00947A21" w:rsidP="00124130"/>
        </w:tc>
      </w:tr>
      <w:tr w:rsidR="00947A21" w14:paraId="4545B284" w14:textId="77777777" w:rsidTr="00124130">
        <w:tc>
          <w:tcPr>
            <w:tcW w:w="3596" w:type="dxa"/>
          </w:tcPr>
          <w:p w14:paraId="7A890DD5" w14:textId="77777777" w:rsidR="00947A21" w:rsidRDefault="00947A21" w:rsidP="00124130">
            <w:r>
              <w:t>Mid1 marks</w:t>
            </w:r>
          </w:p>
        </w:tc>
        <w:tc>
          <w:tcPr>
            <w:tcW w:w="3597" w:type="dxa"/>
          </w:tcPr>
          <w:p w14:paraId="76E48ED9" w14:textId="77777777" w:rsidR="00947A21" w:rsidRDefault="00947A21" w:rsidP="00124130"/>
        </w:tc>
        <w:tc>
          <w:tcPr>
            <w:tcW w:w="3597" w:type="dxa"/>
          </w:tcPr>
          <w:p w14:paraId="39491F62" w14:textId="77777777" w:rsidR="00947A21" w:rsidRDefault="00947A21" w:rsidP="00124130"/>
        </w:tc>
      </w:tr>
      <w:tr w:rsidR="00947A21" w14:paraId="2CCE986E" w14:textId="77777777" w:rsidTr="00124130">
        <w:tc>
          <w:tcPr>
            <w:tcW w:w="3596" w:type="dxa"/>
          </w:tcPr>
          <w:p w14:paraId="1DDE4979" w14:textId="77777777" w:rsidR="00947A21" w:rsidRDefault="00947A21" w:rsidP="00124130">
            <w:r>
              <w:t>Mid 2 marks</w:t>
            </w:r>
          </w:p>
        </w:tc>
        <w:tc>
          <w:tcPr>
            <w:tcW w:w="3597" w:type="dxa"/>
          </w:tcPr>
          <w:p w14:paraId="73B5606D" w14:textId="77777777" w:rsidR="00947A21" w:rsidRDefault="00947A21" w:rsidP="00124130"/>
        </w:tc>
        <w:tc>
          <w:tcPr>
            <w:tcW w:w="3597" w:type="dxa"/>
          </w:tcPr>
          <w:p w14:paraId="10411BA7" w14:textId="77777777" w:rsidR="00947A21" w:rsidRDefault="00947A21" w:rsidP="00124130"/>
        </w:tc>
      </w:tr>
      <w:tr w:rsidR="00947A21" w14:paraId="456BC82E" w14:textId="77777777" w:rsidTr="00124130">
        <w:tc>
          <w:tcPr>
            <w:tcW w:w="3596" w:type="dxa"/>
          </w:tcPr>
          <w:p w14:paraId="0CBA87BC" w14:textId="77777777" w:rsidR="00947A21" w:rsidRDefault="00947A21" w:rsidP="00124130">
            <w:r>
              <w:t>Final marks</w:t>
            </w:r>
          </w:p>
        </w:tc>
        <w:tc>
          <w:tcPr>
            <w:tcW w:w="3597" w:type="dxa"/>
          </w:tcPr>
          <w:p w14:paraId="6AF5ED9E" w14:textId="77777777" w:rsidR="00947A21" w:rsidRDefault="00947A21" w:rsidP="00124130"/>
        </w:tc>
        <w:tc>
          <w:tcPr>
            <w:tcW w:w="3597" w:type="dxa"/>
          </w:tcPr>
          <w:p w14:paraId="77A9BAAF" w14:textId="77777777" w:rsidR="00947A21" w:rsidRDefault="00947A21" w:rsidP="00124130"/>
        </w:tc>
      </w:tr>
      <w:tr w:rsidR="00947A21" w14:paraId="75D6ABA7" w14:textId="77777777" w:rsidTr="00124130">
        <w:tc>
          <w:tcPr>
            <w:tcW w:w="3596" w:type="dxa"/>
          </w:tcPr>
          <w:p w14:paraId="52EB693F" w14:textId="77777777" w:rsidR="00947A21" w:rsidRDefault="00947A21" w:rsidP="00124130">
            <w:r>
              <w:t>Quiz  marks</w:t>
            </w:r>
          </w:p>
        </w:tc>
        <w:tc>
          <w:tcPr>
            <w:tcW w:w="3597" w:type="dxa"/>
          </w:tcPr>
          <w:p w14:paraId="2C317C3E" w14:textId="77777777" w:rsidR="00947A21" w:rsidRDefault="00947A21" w:rsidP="00124130"/>
        </w:tc>
        <w:tc>
          <w:tcPr>
            <w:tcW w:w="3597" w:type="dxa"/>
          </w:tcPr>
          <w:p w14:paraId="01780EA6" w14:textId="77777777" w:rsidR="00947A21" w:rsidRDefault="00947A21" w:rsidP="00124130"/>
        </w:tc>
      </w:tr>
    </w:tbl>
    <w:p w14:paraId="47840C19" w14:textId="77777777" w:rsidR="00947A21" w:rsidRDefault="00947A21" w:rsidP="00947A21"/>
    <w:p w14:paraId="2FD0E5C9" w14:textId="77777777" w:rsidR="00947A21" w:rsidRDefault="00947A21" w:rsidP="00947A21">
      <w:r>
        <w:br w:type="page"/>
      </w:r>
    </w:p>
    <w:p w14:paraId="7C0C2D87" w14:textId="77777777" w:rsidR="00947A21" w:rsidRDefault="00947A21" w:rsidP="00947A21">
      <w:pPr>
        <w:pStyle w:val="Heading2"/>
      </w:pPr>
      <w:r>
        <w:lastRenderedPageBreak/>
        <w:t xml:space="preserve">Task 2C: </w:t>
      </w:r>
    </w:p>
    <w:p w14:paraId="7A3B8841" w14:textId="77777777" w:rsidR="00947A21" w:rsidRDefault="00947A21" w:rsidP="00947A21">
      <w:r>
        <w:t>Now run the following code in main, change the values of S1 and S2 and see which values of S2 are deep copy and which ones are shallow</w:t>
      </w:r>
    </w:p>
    <w:p w14:paraId="58E71B53" w14:textId="77777777" w:rsidR="00947A21" w:rsidRDefault="00947A21" w:rsidP="00947A21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63"/>
        <w:gridCol w:w="4453"/>
      </w:tblGrid>
      <w:tr w:rsidR="00947A21" w14:paraId="4009CE30" w14:textId="77777777" w:rsidTr="00124130">
        <w:tc>
          <w:tcPr>
            <w:tcW w:w="5395" w:type="dxa"/>
          </w:tcPr>
          <w:p w14:paraId="351026C7" w14:textId="77777777" w:rsidR="00947A21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>
              <w:rPr>
                <w:rFonts w:ascii="Consolas" w:hAnsi="Consolas" w:cs="Consolas"/>
                <w:sz w:val="19"/>
                <w:szCs w:val="19"/>
              </w:rPr>
              <w:t xml:space="preserve">Code </w:t>
            </w:r>
          </w:p>
        </w:tc>
        <w:tc>
          <w:tcPr>
            <w:tcW w:w="5395" w:type="dxa"/>
          </w:tcPr>
          <w:p w14:paraId="47AC8226" w14:textId="77777777" w:rsidR="00947A21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>
              <w:rPr>
                <w:rFonts w:ascii="Consolas" w:hAnsi="Consolas" w:cs="Consolas"/>
                <w:sz w:val="19"/>
                <w:szCs w:val="19"/>
              </w:rPr>
              <w:t>output</w:t>
            </w:r>
          </w:p>
        </w:tc>
      </w:tr>
      <w:tr w:rsidR="00947A21" w14:paraId="334949B3" w14:textId="77777777" w:rsidTr="00124130">
        <w:tc>
          <w:tcPr>
            <w:tcW w:w="5395" w:type="dxa"/>
          </w:tcPr>
          <w:p w14:paraId="5337CDDF" w14:textId="77777777" w:rsidR="00947A21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>
              <w:rPr>
                <w:rFonts w:ascii="Consolas" w:hAnsi="Consolas" w:cs="Consolas"/>
                <w:sz w:val="19"/>
                <w:szCs w:val="19"/>
              </w:rPr>
              <w:t>Student S1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Ali"</w:t>
            </w:r>
            <w:r>
              <w:rPr>
                <w:rFonts w:ascii="Consolas" w:hAnsi="Consolas" w:cs="Consolas"/>
                <w:sz w:val="19"/>
                <w:szCs w:val="19"/>
              </w:rPr>
              <w:t>, 1);</w:t>
            </w:r>
          </w:p>
          <w:p w14:paraId="1EE1B3F6" w14:textId="77777777" w:rsidR="00947A21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</w:p>
          <w:p w14:paraId="53C1B6F0" w14:textId="77777777" w:rsidR="00947A21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>
              <w:rPr>
                <w:rFonts w:ascii="Consolas" w:hAnsi="Consolas" w:cs="Consolas"/>
                <w:sz w:val="19"/>
                <w:szCs w:val="19"/>
              </w:rPr>
              <w:t>S1.print();</w:t>
            </w:r>
          </w:p>
          <w:p w14:paraId="4993F578" w14:textId="77777777" w:rsidR="00947A21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</w:p>
          <w:p w14:paraId="4C3CE618" w14:textId="77777777" w:rsidR="00947A21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>
              <w:rPr>
                <w:rFonts w:ascii="Consolas" w:hAnsi="Consolas" w:cs="Consolas"/>
                <w:sz w:val="19"/>
                <w:szCs w:val="19"/>
              </w:rPr>
              <w:t xml:space="preserve">Student S2; </w:t>
            </w:r>
          </w:p>
          <w:p w14:paraId="5753F6F7" w14:textId="77777777" w:rsidR="00947A21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>
              <w:rPr>
                <w:rFonts w:ascii="Consolas" w:hAnsi="Consolas" w:cs="Consolas"/>
                <w:sz w:val="19"/>
                <w:szCs w:val="19"/>
              </w:rPr>
              <w:t>S2.copy(S1);</w:t>
            </w:r>
          </w:p>
          <w:p w14:paraId="4B36502D" w14:textId="77777777" w:rsidR="00947A21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</w:p>
          <w:p w14:paraId="7DAE9E25" w14:textId="77777777" w:rsidR="00947A21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>
              <w:rPr>
                <w:rFonts w:ascii="Consolas" w:hAnsi="Consolas" w:cs="Consolas"/>
                <w:sz w:val="19"/>
                <w:szCs w:val="19"/>
              </w:rPr>
              <w:t>S2.print();</w:t>
            </w:r>
          </w:p>
        </w:tc>
        <w:tc>
          <w:tcPr>
            <w:tcW w:w="5395" w:type="dxa"/>
          </w:tcPr>
          <w:p w14:paraId="2EF5DC71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Name: Ali</w:t>
            </w:r>
          </w:p>
          <w:p w14:paraId="29169D37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Roll_no 1</w:t>
            </w:r>
          </w:p>
          <w:p w14:paraId="639A095D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Mid1 0</w:t>
            </w:r>
          </w:p>
          <w:p w14:paraId="27663271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Mid2 0</w:t>
            </w:r>
          </w:p>
          <w:p w14:paraId="16A9E3FB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Final 0</w:t>
            </w:r>
          </w:p>
          <w:p w14:paraId="0E9BE03D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quiz 1: 0</w:t>
            </w:r>
          </w:p>
          <w:p w14:paraId="0CF645A7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quiz 2: 0</w:t>
            </w:r>
          </w:p>
          <w:p w14:paraId="5EDAC1B4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quiz 3: 0</w:t>
            </w:r>
          </w:p>
          <w:p w14:paraId="0945EC69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quiz 4: 0</w:t>
            </w:r>
          </w:p>
          <w:p w14:paraId="5A8B3FB3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Name: Ali</w:t>
            </w:r>
          </w:p>
          <w:p w14:paraId="2B17A1C7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Roll_no 1</w:t>
            </w:r>
          </w:p>
          <w:p w14:paraId="44A60A69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Mid1 0</w:t>
            </w:r>
          </w:p>
          <w:p w14:paraId="30EA440C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Mid2 0</w:t>
            </w:r>
          </w:p>
          <w:p w14:paraId="26415B66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Final 0</w:t>
            </w:r>
          </w:p>
          <w:p w14:paraId="345C2622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quiz 1: 0</w:t>
            </w:r>
          </w:p>
          <w:p w14:paraId="4E2FA42B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quiz 2: 0</w:t>
            </w:r>
          </w:p>
          <w:p w14:paraId="14B9D9D8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quiz 3: 0</w:t>
            </w:r>
          </w:p>
          <w:p w14:paraId="38E6ED3D" w14:textId="77777777" w:rsidR="00947A21" w:rsidRPr="00E16E24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  <w:r w:rsidRPr="00E16E24">
              <w:rPr>
                <w:rFonts w:ascii="Consolas" w:hAnsi="Consolas" w:cs="Consolas"/>
                <w:sz w:val="19"/>
                <w:szCs w:val="19"/>
              </w:rPr>
              <w:t>quiz 4: 0</w:t>
            </w:r>
          </w:p>
          <w:p w14:paraId="0E2818BA" w14:textId="77777777" w:rsidR="00947A21" w:rsidRDefault="00947A21" w:rsidP="0012413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19"/>
                <w:szCs w:val="19"/>
              </w:rPr>
            </w:pPr>
          </w:p>
        </w:tc>
      </w:tr>
    </w:tbl>
    <w:p w14:paraId="1D9D1F5D" w14:textId="77777777" w:rsidR="00947A21" w:rsidRDefault="00947A21" w:rsidP="00947A21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</w:rPr>
      </w:pPr>
    </w:p>
    <w:p w14:paraId="2FC8E344" w14:textId="77777777" w:rsidR="00947A21" w:rsidRPr="00262386" w:rsidRDefault="00947A21" w:rsidP="00947A2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6"/>
        <w:gridCol w:w="2975"/>
        <w:gridCol w:w="3035"/>
      </w:tblGrid>
      <w:tr w:rsidR="00947A21" w14:paraId="20BB99A4" w14:textId="77777777" w:rsidTr="00124130">
        <w:tc>
          <w:tcPr>
            <w:tcW w:w="3596" w:type="dxa"/>
          </w:tcPr>
          <w:p w14:paraId="48C36F2F" w14:textId="77777777" w:rsidR="00947A21" w:rsidRDefault="00947A21" w:rsidP="00124130">
            <w:r>
              <w:t>Which values of S2 are Deep copy of S1?</w:t>
            </w:r>
          </w:p>
        </w:tc>
        <w:tc>
          <w:tcPr>
            <w:tcW w:w="3597" w:type="dxa"/>
          </w:tcPr>
          <w:p w14:paraId="0C8D42DB" w14:textId="77777777" w:rsidR="00947A21" w:rsidRDefault="00947A21" w:rsidP="00124130">
            <w:r>
              <w:t>Deep copy</w:t>
            </w:r>
          </w:p>
        </w:tc>
        <w:tc>
          <w:tcPr>
            <w:tcW w:w="3597" w:type="dxa"/>
          </w:tcPr>
          <w:p w14:paraId="224A8ACD" w14:textId="77777777" w:rsidR="00947A21" w:rsidRDefault="00947A21" w:rsidP="00124130">
            <w:r>
              <w:t>Shallow copy</w:t>
            </w:r>
          </w:p>
        </w:tc>
      </w:tr>
      <w:tr w:rsidR="00947A21" w14:paraId="597334A6" w14:textId="77777777" w:rsidTr="00124130">
        <w:tc>
          <w:tcPr>
            <w:tcW w:w="3596" w:type="dxa"/>
          </w:tcPr>
          <w:p w14:paraId="5801E0C6" w14:textId="77777777" w:rsidR="00947A21" w:rsidRDefault="00947A21" w:rsidP="00124130">
            <w:r>
              <w:t>Name</w:t>
            </w:r>
          </w:p>
        </w:tc>
        <w:tc>
          <w:tcPr>
            <w:tcW w:w="3597" w:type="dxa"/>
          </w:tcPr>
          <w:p w14:paraId="5B18EE9C" w14:textId="77777777" w:rsidR="00947A21" w:rsidRDefault="00947A21" w:rsidP="00124130"/>
        </w:tc>
        <w:tc>
          <w:tcPr>
            <w:tcW w:w="3597" w:type="dxa"/>
          </w:tcPr>
          <w:p w14:paraId="6686B8FA" w14:textId="77777777" w:rsidR="00947A21" w:rsidRDefault="00947A21" w:rsidP="00124130"/>
        </w:tc>
      </w:tr>
      <w:tr w:rsidR="00947A21" w14:paraId="62DB1AB5" w14:textId="77777777" w:rsidTr="00124130">
        <w:tc>
          <w:tcPr>
            <w:tcW w:w="3596" w:type="dxa"/>
          </w:tcPr>
          <w:p w14:paraId="33B79860" w14:textId="77777777" w:rsidR="00947A21" w:rsidRDefault="00947A21" w:rsidP="00124130">
            <w:r>
              <w:t>Rollno</w:t>
            </w:r>
          </w:p>
        </w:tc>
        <w:tc>
          <w:tcPr>
            <w:tcW w:w="3597" w:type="dxa"/>
          </w:tcPr>
          <w:p w14:paraId="255D6D13" w14:textId="77777777" w:rsidR="00947A21" w:rsidRDefault="00947A21" w:rsidP="00124130"/>
        </w:tc>
        <w:tc>
          <w:tcPr>
            <w:tcW w:w="3597" w:type="dxa"/>
          </w:tcPr>
          <w:p w14:paraId="0C2E2F59" w14:textId="77777777" w:rsidR="00947A21" w:rsidRDefault="00947A21" w:rsidP="00124130"/>
        </w:tc>
      </w:tr>
      <w:tr w:rsidR="00947A21" w14:paraId="2D968E5D" w14:textId="77777777" w:rsidTr="00124130">
        <w:tc>
          <w:tcPr>
            <w:tcW w:w="3596" w:type="dxa"/>
          </w:tcPr>
          <w:p w14:paraId="0A9C867F" w14:textId="77777777" w:rsidR="00947A21" w:rsidRDefault="00947A21" w:rsidP="00124130">
            <w:r>
              <w:t>Mid1 marks</w:t>
            </w:r>
          </w:p>
        </w:tc>
        <w:tc>
          <w:tcPr>
            <w:tcW w:w="3597" w:type="dxa"/>
          </w:tcPr>
          <w:p w14:paraId="31E06977" w14:textId="77777777" w:rsidR="00947A21" w:rsidRDefault="00947A21" w:rsidP="00124130"/>
        </w:tc>
        <w:tc>
          <w:tcPr>
            <w:tcW w:w="3597" w:type="dxa"/>
          </w:tcPr>
          <w:p w14:paraId="093ABDF8" w14:textId="77777777" w:rsidR="00947A21" w:rsidRDefault="00947A21" w:rsidP="00124130"/>
        </w:tc>
      </w:tr>
      <w:tr w:rsidR="00947A21" w14:paraId="64F46844" w14:textId="77777777" w:rsidTr="00124130">
        <w:tc>
          <w:tcPr>
            <w:tcW w:w="3596" w:type="dxa"/>
          </w:tcPr>
          <w:p w14:paraId="03E05344" w14:textId="77777777" w:rsidR="00947A21" w:rsidRDefault="00947A21" w:rsidP="00124130">
            <w:r>
              <w:t>Mid 2 marks</w:t>
            </w:r>
          </w:p>
        </w:tc>
        <w:tc>
          <w:tcPr>
            <w:tcW w:w="3597" w:type="dxa"/>
          </w:tcPr>
          <w:p w14:paraId="4FE70423" w14:textId="77777777" w:rsidR="00947A21" w:rsidRDefault="00947A21" w:rsidP="00124130"/>
        </w:tc>
        <w:tc>
          <w:tcPr>
            <w:tcW w:w="3597" w:type="dxa"/>
          </w:tcPr>
          <w:p w14:paraId="6C968189" w14:textId="77777777" w:rsidR="00947A21" w:rsidRDefault="00947A21" w:rsidP="00124130"/>
        </w:tc>
      </w:tr>
      <w:tr w:rsidR="00947A21" w14:paraId="7B0C416B" w14:textId="77777777" w:rsidTr="00124130">
        <w:tc>
          <w:tcPr>
            <w:tcW w:w="3596" w:type="dxa"/>
          </w:tcPr>
          <w:p w14:paraId="0F50F084" w14:textId="77777777" w:rsidR="00947A21" w:rsidRDefault="00947A21" w:rsidP="00124130">
            <w:r>
              <w:t>Final marks</w:t>
            </w:r>
          </w:p>
        </w:tc>
        <w:tc>
          <w:tcPr>
            <w:tcW w:w="3597" w:type="dxa"/>
          </w:tcPr>
          <w:p w14:paraId="2F27BC70" w14:textId="77777777" w:rsidR="00947A21" w:rsidRDefault="00947A21" w:rsidP="00124130"/>
        </w:tc>
        <w:tc>
          <w:tcPr>
            <w:tcW w:w="3597" w:type="dxa"/>
          </w:tcPr>
          <w:p w14:paraId="2274EF47" w14:textId="77777777" w:rsidR="00947A21" w:rsidRDefault="00947A21" w:rsidP="00124130"/>
        </w:tc>
      </w:tr>
      <w:tr w:rsidR="00947A21" w14:paraId="4BCEF317" w14:textId="77777777" w:rsidTr="00124130">
        <w:tc>
          <w:tcPr>
            <w:tcW w:w="3596" w:type="dxa"/>
          </w:tcPr>
          <w:p w14:paraId="2036A2C7" w14:textId="77777777" w:rsidR="00947A21" w:rsidRDefault="00947A21" w:rsidP="00124130">
            <w:r>
              <w:t>Quiz  marks</w:t>
            </w:r>
          </w:p>
        </w:tc>
        <w:tc>
          <w:tcPr>
            <w:tcW w:w="3597" w:type="dxa"/>
          </w:tcPr>
          <w:p w14:paraId="6B0F7E56" w14:textId="77777777" w:rsidR="00947A21" w:rsidRDefault="00947A21" w:rsidP="00124130"/>
        </w:tc>
        <w:tc>
          <w:tcPr>
            <w:tcW w:w="3597" w:type="dxa"/>
          </w:tcPr>
          <w:p w14:paraId="4C6EA579" w14:textId="77777777" w:rsidR="00947A21" w:rsidRDefault="00947A21" w:rsidP="00124130"/>
        </w:tc>
      </w:tr>
    </w:tbl>
    <w:p w14:paraId="5D5094EB" w14:textId="77777777" w:rsidR="00947A21" w:rsidRDefault="00947A21" w:rsidP="00947A21"/>
    <w:p w14:paraId="776DD3DC" w14:textId="77777777" w:rsidR="00947A21" w:rsidRPr="008D7231" w:rsidRDefault="00947A21" w:rsidP="00947A21"/>
    <w:p w14:paraId="4B658C9E" w14:textId="77777777" w:rsidR="00947A21" w:rsidRDefault="00947A21" w:rsidP="00947A21">
      <w:r>
        <w:br w:type="page"/>
      </w:r>
    </w:p>
    <w:p w14:paraId="11D0603E" w14:textId="77777777" w:rsidR="00947A21" w:rsidRDefault="00947A21" w:rsidP="00947A21">
      <w:pPr>
        <w:pStyle w:val="Heading1"/>
      </w:pPr>
      <w:r>
        <w:lastRenderedPageBreak/>
        <w:t xml:space="preserve">Task 3: </w:t>
      </w:r>
    </w:p>
    <w:p w14:paraId="0208F202" w14:textId="77777777" w:rsidR="00947A21" w:rsidRDefault="00947A21" w:rsidP="00947A21">
      <w:pPr>
        <w:pStyle w:val="ListParagraph"/>
        <w:widowControl/>
        <w:numPr>
          <w:ilvl w:val="0"/>
          <w:numId w:val="13"/>
        </w:numPr>
        <w:suppressAutoHyphens w:val="0"/>
        <w:spacing w:after="160" w:line="259" w:lineRule="auto"/>
      </w:pPr>
      <w:r>
        <w:t xml:space="preserve">Create an array of 3 students named </w:t>
      </w:r>
      <w:r w:rsidRPr="009D1760">
        <w:rPr>
          <w:rFonts w:ascii="Consolas" w:hAnsi="Consolas" w:cs="Consolas"/>
          <w:sz w:val="19"/>
          <w:szCs w:val="19"/>
        </w:rPr>
        <w:t>students_array</w:t>
      </w:r>
      <w:r>
        <w:rPr>
          <w:rFonts w:ascii="Consolas" w:hAnsi="Consolas" w:cs="Consolas"/>
          <w:sz w:val="19"/>
          <w:szCs w:val="19"/>
        </w:rPr>
        <w:t xml:space="preserve"> in driver.cpp</w:t>
      </w:r>
      <w:r>
        <w:t xml:space="preserve">. The data of students is given below. Populate the values as given in table using setter functions.  </w:t>
      </w:r>
    </w:p>
    <w:p w14:paraId="2C38F525" w14:textId="77777777" w:rsidR="00947A21" w:rsidRDefault="00947A21" w:rsidP="00947A21">
      <w:pPr>
        <w:ind w:firstLine="360"/>
      </w:pPr>
      <w:r>
        <w:t xml:space="preserve">Array can be 1D dynamic or non-dynamic.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38"/>
        <w:gridCol w:w="1826"/>
        <w:gridCol w:w="1824"/>
        <w:gridCol w:w="1606"/>
      </w:tblGrid>
      <w:tr w:rsidR="00947A21" w14:paraId="3C394DBC" w14:textId="77777777" w:rsidTr="00124130">
        <w:trPr>
          <w:jc w:val="center"/>
        </w:trPr>
        <w:tc>
          <w:tcPr>
            <w:tcW w:w="1738" w:type="dxa"/>
          </w:tcPr>
          <w:p w14:paraId="20214BAF" w14:textId="77777777" w:rsidR="00947A21" w:rsidRDefault="00947A21" w:rsidP="00124130">
            <w:r>
              <w:t>Data</w:t>
            </w:r>
          </w:p>
        </w:tc>
        <w:tc>
          <w:tcPr>
            <w:tcW w:w="1826" w:type="dxa"/>
          </w:tcPr>
          <w:p w14:paraId="38614EBE" w14:textId="77777777" w:rsidR="00947A21" w:rsidRDefault="00947A21" w:rsidP="00124130">
            <w:r>
              <w:t>Student 0</w:t>
            </w:r>
          </w:p>
        </w:tc>
        <w:tc>
          <w:tcPr>
            <w:tcW w:w="1824" w:type="dxa"/>
          </w:tcPr>
          <w:p w14:paraId="0816A485" w14:textId="77777777" w:rsidR="00947A21" w:rsidRDefault="00947A21" w:rsidP="00124130">
            <w:r>
              <w:t>Student 1</w:t>
            </w:r>
          </w:p>
        </w:tc>
        <w:tc>
          <w:tcPr>
            <w:tcW w:w="1606" w:type="dxa"/>
          </w:tcPr>
          <w:p w14:paraId="67B23F75" w14:textId="77777777" w:rsidR="00947A21" w:rsidRDefault="00947A21" w:rsidP="00124130">
            <w:r>
              <w:t>Student 2</w:t>
            </w:r>
          </w:p>
        </w:tc>
      </w:tr>
      <w:tr w:rsidR="00947A21" w14:paraId="422176E3" w14:textId="77777777" w:rsidTr="00124130">
        <w:trPr>
          <w:jc w:val="center"/>
        </w:trPr>
        <w:tc>
          <w:tcPr>
            <w:tcW w:w="1738" w:type="dxa"/>
          </w:tcPr>
          <w:p w14:paraId="7D680427" w14:textId="77777777" w:rsidR="00947A21" w:rsidRDefault="00947A21" w:rsidP="00124130">
            <w:r>
              <w:t>Name</w:t>
            </w:r>
          </w:p>
        </w:tc>
        <w:tc>
          <w:tcPr>
            <w:tcW w:w="1826" w:type="dxa"/>
          </w:tcPr>
          <w:p w14:paraId="1A744AB9" w14:textId="77777777" w:rsidR="00947A21" w:rsidRDefault="00947A21" w:rsidP="00124130">
            <w:r>
              <w:t>Ali</w:t>
            </w:r>
          </w:p>
        </w:tc>
        <w:tc>
          <w:tcPr>
            <w:tcW w:w="1824" w:type="dxa"/>
          </w:tcPr>
          <w:p w14:paraId="7A636D1A" w14:textId="77777777" w:rsidR="00947A21" w:rsidRDefault="00947A21" w:rsidP="00124130">
            <w:r>
              <w:t>Sara</w:t>
            </w:r>
          </w:p>
        </w:tc>
        <w:tc>
          <w:tcPr>
            <w:tcW w:w="1606" w:type="dxa"/>
          </w:tcPr>
          <w:p w14:paraId="535D6CBD" w14:textId="77777777" w:rsidR="00947A21" w:rsidRDefault="00947A21" w:rsidP="00124130">
            <w:r>
              <w:t>Ahmed</w:t>
            </w:r>
          </w:p>
        </w:tc>
      </w:tr>
      <w:tr w:rsidR="00947A21" w14:paraId="72B9E18A" w14:textId="77777777" w:rsidTr="00124130">
        <w:trPr>
          <w:jc w:val="center"/>
        </w:trPr>
        <w:tc>
          <w:tcPr>
            <w:tcW w:w="1738" w:type="dxa"/>
          </w:tcPr>
          <w:p w14:paraId="18DAAF58" w14:textId="77777777" w:rsidR="00947A21" w:rsidRDefault="00947A21" w:rsidP="00124130">
            <w:r>
              <w:t>Rollno</w:t>
            </w:r>
          </w:p>
        </w:tc>
        <w:tc>
          <w:tcPr>
            <w:tcW w:w="1826" w:type="dxa"/>
          </w:tcPr>
          <w:p w14:paraId="18858462" w14:textId="77777777" w:rsidR="00947A21" w:rsidRDefault="00947A21" w:rsidP="00124130">
            <w:r>
              <w:t>1</w:t>
            </w:r>
          </w:p>
        </w:tc>
        <w:tc>
          <w:tcPr>
            <w:tcW w:w="1824" w:type="dxa"/>
          </w:tcPr>
          <w:p w14:paraId="55346D08" w14:textId="77777777" w:rsidR="00947A21" w:rsidRDefault="00947A21" w:rsidP="00124130">
            <w:r>
              <w:t>2</w:t>
            </w:r>
          </w:p>
        </w:tc>
        <w:tc>
          <w:tcPr>
            <w:tcW w:w="1606" w:type="dxa"/>
          </w:tcPr>
          <w:p w14:paraId="5747A60B" w14:textId="77777777" w:rsidR="00947A21" w:rsidRDefault="00947A21" w:rsidP="00124130">
            <w:r>
              <w:t>3</w:t>
            </w:r>
          </w:p>
        </w:tc>
      </w:tr>
      <w:tr w:rsidR="00947A21" w14:paraId="2857B8B8" w14:textId="77777777" w:rsidTr="00124130">
        <w:trPr>
          <w:jc w:val="center"/>
        </w:trPr>
        <w:tc>
          <w:tcPr>
            <w:tcW w:w="1738" w:type="dxa"/>
          </w:tcPr>
          <w:p w14:paraId="600E5A66" w14:textId="77777777" w:rsidR="00947A21" w:rsidRDefault="00947A21" w:rsidP="00124130">
            <w:r>
              <w:t>Mid1 marks</w:t>
            </w:r>
          </w:p>
        </w:tc>
        <w:tc>
          <w:tcPr>
            <w:tcW w:w="1826" w:type="dxa"/>
          </w:tcPr>
          <w:p w14:paraId="21AEF138" w14:textId="77777777" w:rsidR="00947A21" w:rsidRDefault="00947A21" w:rsidP="00124130">
            <w:r>
              <w:t>12</w:t>
            </w:r>
          </w:p>
        </w:tc>
        <w:tc>
          <w:tcPr>
            <w:tcW w:w="1824" w:type="dxa"/>
          </w:tcPr>
          <w:p w14:paraId="4F68B5FA" w14:textId="77777777" w:rsidR="00947A21" w:rsidRDefault="00947A21" w:rsidP="00124130">
            <w:r>
              <w:t>13</w:t>
            </w:r>
          </w:p>
        </w:tc>
        <w:tc>
          <w:tcPr>
            <w:tcW w:w="1606" w:type="dxa"/>
          </w:tcPr>
          <w:p w14:paraId="7F1A2057" w14:textId="77777777" w:rsidR="00947A21" w:rsidRDefault="00947A21" w:rsidP="00124130">
            <w:r>
              <w:t>14</w:t>
            </w:r>
          </w:p>
        </w:tc>
      </w:tr>
      <w:tr w:rsidR="00947A21" w14:paraId="65A9DEC2" w14:textId="77777777" w:rsidTr="00124130">
        <w:trPr>
          <w:jc w:val="center"/>
        </w:trPr>
        <w:tc>
          <w:tcPr>
            <w:tcW w:w="1738" w:type="dxa"/>
          </w:tcPr>
          <w:p w14:paraId="48564249" w14:textId="77777777" w:rsidR="00947A21" w:rsidRDefault="00947A21" w:rsidP="00124130">
            <w:r>
              <w:t>Mid 2 marks</w:t>
            </w:r>
          </w:p>
        </w:tc>
        <w:tc>
          <w:tcPr>
            <w:tcW w:w="1826" w:type="dxa"/>
          </w:tcPr>
          <w:p w14:paraId="3039C363" w14:textId="77777777" w:rsidR="00947A21" w:rsidRDefault="00947A21" w:rsidP="00124130">
            <w:r>
              <w:t>15</w:t>
            </w:r>
          </w:p>
        </w:tc>
        <w:tc>
          <w:tcPr>
            <w:tcW w:w="1824" w:type="dxa"/>
          </w:tcPr>
          <w:p w14:paraId="330970C7" w14:textId="77777777" w:rsidR="00947A21" w:rsidRDefault="00947A21" w:rsidP="00124130">
            <w:r>
              <w:t>14</w:t>
            </w:r>
          </w:p>
        </w:tc>
        <w:tc>
          <w:tcPr>
            <w:tcW w:w="1606" w:type="dxa"/>
          </w:tcPr>
          <w:p w14:paraId="0C384488" w14:textId="77777777" w:rsidR="00947A21" w:rsidRDefault="00947A21" w:rsidP="00124130">
            <w:r>
              <w:t>13</w:t>
            </w:r>
          </w:p>
        </w:tc>
      </w:tr>
      <w:tr w:rsidR="00947A21" w14:paraId="2B5136EA" w14:textId="77777777" w:rsidTr="00124130">
        <w:trPr>
          <w:jc w:val="center"/>
        </w:trPr>
        <w:tc>
          <w:tcPr>
            <w:tcW w:w="1738" w:type="dxa"/>
          </w:tcPr>
          <w:p w14:paraId="40D3B203" w14:textId="77777777" w:rsidR="00947A21" w:rsidRDefault="00947A21" w:rsidP="00124130">
            <w:r>
              <w:t>Final marks</w:t>
            </w:r>
          </w:p>
        </w:tc>
        <w:tc>
          <w:tcPr>
            <w:tcW w:w="1826" w:type="dxa"/>
          </w:tcPr>
          <w:p w14:paraId="1460E865" w14:textId="77777777" w:rsidR="00947A21" w:rsidRDefault="00947A21" w:rsidP="00124130">
            <w:r>
              <w:t>50</w:t>
            </w:r>
          </w:p>
        </w:tc>
        <w:tc>
          <w:tcPr>
            <w:tcW w:w="1824" w:type="dxa"/>
          </w:tcPr>
          <w:p w14:paraId="64C03338" w14:textId="77777777" w:rsidR="00947A21" w:rsidRDefault="00947A21" w:rsidP="00124130">
            <w:r>
              <w:t>44</w:t>
            </w:r>
          </w:p>
        </w:tc>
        <w:tc>
          <w:tcPr>
            <w:tcW w:w="1606" w:type="dxa"/>
          </w:tcPr>
          <w:p w14:paraId="3C79E4F4" w14:textId="77777777" w:rsidR="00947A21" w:rsidRDefault="00947A21" w:rsidP="00124130">
            <w:r>
              <w:t>67</w:t>
            </w:r>
          </w:p>
        </w:tc>
      </w:tr>
      <w:tr w:rsidR="00947A21" w14:paraId="43B6BB53" w14:textId="77777777" w:rsidTr="00124130">
        <w:trPr>
          <w:jc w:val="center"/>
        </w:trPr>
        <w:tc>
          <w:tcPr>
            <w:tcW w:w="1738" w:type="dxa"/>
          </w:tcPr>
          <w:p w14:paraId="65B4736A" w14:textId="77777777" w:rsidR="00947A21" w:rsidRDefault="00947A21" w:rsidP="00124130">
            <w:r>
              <w:t>Quiz  marks</w:t>
            </w:r>
          </w:p>
        </w:tc>
        <w:tc>
          <w:tcPr>
            <w:tcW w:w="1826" w:type="dxa"/>
          </w:tcPr>
          <w:p w14:paraId="56BCA37D" w14:textId="77777777" w:rsidR="00947A21" w:rsidRDefault="00947A21" w:rsidP="00124130">
            <w:r>
              <w:t>0,0,0,0</w:t>
            </w:r>
          </w:p>
        </w:tc>
        <w:tc>
          <w:tcPr>
            <w:tcW w:w="1824" w:type="dxa"/>
          </w:tcPr>
          <w:p w14:paraId="1DD8E787" w14:textId="77777777" w:rsidR="00947A21" w:rsidRDefault="00947A21" w:rsidP="00124130">
            <w:r>
              <w:t>5,4,0,0</w:t>
            </w:r>
          </w:p>
        </w:tc>
        <w:tc>
          <w:tcPr>
            <w:tcW w:w="1606" w:type="dxa"/>
          </w:tcPr>
          <w:p w14:paraId="2536D5D9" w14:textId="77777777" w:rsidR="00947A21" w:rsidRDefault="00947A21" w:rsidP="00124130">
            <w:r>
              <w:t>0,0,0,9</w:t>
            </w:r>
          </w:p>
        </w:tc>
      </w:tr>
    </w:tbl>
    <w:p w14:paraId="543D42A8" w14:textId="77777777" w:rsidR="00947A21" w:rsidRPr="00E16E24" w:rsidRDefault="00947A21" w:rsidP="00947A21"/>
    <w:p w14:paraId="4D330943" w14:textId="77777777" w:rsidR="00947A21" w:rsidRDefault="00947A21" w:rsidP="00947A21">
      <w:pPr>
        <w:pStyle w:val="ListParagraph"/>
        <w:widowControl/>
        <w:numPr>
          <w:ilvl w:val="0"/>
          <w:numId w:val="13"/>
        </w:numPr>
        <w:suppressAutoHyphens w:val="0"/>
        <w:spacing w:after="160" w:line="259" w:lineRule="auto"/>
      </w:pPr>
      <w:r>
        <w:t xml:space="preserve">Now create a function in </w:t>
      </w:r>
      <w:r w:rsidRPr="009D1760">
        <w:rPr>
          <w:rFonts w:ascii="Consolas" w:hAnsi="Consolas" w:cs="Consolas"/>
          <w:sz w:val="19"/>
          <w:szCs w:val="19"/>
        </w:rPr>
        <w:t>driver</w:t>
      </w:r>
      <w:r>
        <w:t>.</w:t>
      </w:r>
      <w:r w:rsidRPr="009D1760">
        <w:rPr>
          <w:rFonts w:ascii="Consolas" w:hAnsi="Consolas" w:cs="Consolas"/>
          <w:sz w:val="19"/>
          <w:szCs w:val="19"/>
        </w:rPr>
        <w:t>cpp</w:t>
      </w:r>
      <w:r>
        <w:t xml:space="preserve"> file that takes array of students and its size and print all the students. </w:t>
      </w:r>
    </w:p>
    <w:p w14:paraId="39F72E33" w14:textId="77777777" w:rsidR="00947A21" w:rsidRDefault="00947A21" w:rsidP="00947A21">
      <w:pPr>
        <w:ind w:firstLine="720"/>
      </w:pPr>
      <w:r>
        <w:t xml:space="preserve">Function header is </w:t>
      </w:r>
    </w:p>
    <w:p w14:paraId="5AB432B7" w14:textId="77777777" w:rsidR="00947A21" w:rsidRDefault="00947A21" w:rsidP="00947A21">
      <w:pPr>
        <w:autoSpaceDE w:val="0"/>
        <w:autoSpaceDN w:val="0"/>
        <w:adjustRightInd w:val="0"/>
        <w:ind w:left="720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sz w:val="19"/>
          <w:szCs w:val="19"/>
        </w:rPr>
        <w:t xml:space="preserve"> printStudentArray(Student *arr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sz w:val="19"/>
          <w:szCs w:val="19"/>
        </w:rPr>
        <w:t xml:space="preserve"> size)</w:t>
      </w:r>
    </w:p>
    <w:p w14:paraId="4E0A8EAA" w14:textId="77777777" w:rsidR="00947A21" w:rsidRDefault="00947A21" w:rsidP="00947A21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</w:rPr>
      </w:pPr>
    </w:p>
    <w:p w14:paraId="060FF716" w14:textId="77777777" w:rsidR="00947A21" w:rsidRDefault="00947A21" w:rsidP="00947A21">
      <w:pPr>
        <w:ind w:firstLine="720"/>
      </w:pPr>
      <w:r>
        <w:t xml:space="preserve">Call it in main for </w:t>
      </w:r>
      <w:r w:rsidRPr="009D1760">
        <w:rPr>
          <w:rFonts w:ascii="Consolas" w:hAnsi="Consolas" w:cs="Consolas"/>
          <w:sz w:val="19"/>
          <w:szCs w:val="19"/>
        </w:rPr>
        <w:t>students_array</w:t>
      </w:r>
    </w:p>
    <w:p w14:paraId="2D86CCFA" w14:textId="77777777" w:rsidR="00947A21" w:rsidRDefault="00947A21" w:rsidP="00947A21"/>
    <w:p w14:paraId="27725F53" w14:textId="77777777" w:rsidR="00947A21" w:rsidRDefault="00947A21" w:rsidP="00947A21">
      <w:pPr>
        <w:pStyle w:val="ListParagraph"/>
        <w:widowControl/>
        <w:numPr>
          <w:ilvl w:val="0"/>
          <w:numId w:val="13"/>
        </w:numPr>
        <w:suppressAutoHyphens w:val="0"/>
        <w:autoSpaceDE w:val="0"/>
        <w:autoSpaceDN w:val="0"/>
        <w:adjustRightInd w:val="0"/>
      </w:pPr>
      <w:r>
        <w:t xml:space="preserve">Now Create function named </w:t>
      </w:r>
      <w:r w:rsidRPr="009D1760">
        <w:rPr>
          <w:rFonts w:ascii="Consolas" w:hAnsi="Consolas" w:cs="Consolas"/>
          <w:sz w:val="19"/>
          <w:szCs w:val="19"/>
        </w:rPr>
        <w:t>highestScorer</w:t>
      </w:r>
      <w:r>
        <w:t xml:space="preserve"> in </w:t>
      </w:r>
      <w:r w:rsidRPr="009D1760">
        <w:rPr>
          <w:rFonts w:ascii="Consolas" w:hAnsi="Consolas" w:cs="Consolas"/>
          <w:sz w:val="19"/>
          <w:szCs w:val="19"/>
        </w:rPr>
        <w:t>drive.cpp</w:t>
      </w:r>
      <w:r>
        <w:t xml:space="preserve"> file that take array of students and print the student will highest total score. This function should use the member function </w:t>
      </w:r>
      <w:r w:rsidRPr="009D1760">
        <w:rPr>
          <w:rFonts w:ascii="Consolas" w:hAnsi="Consolas" w:cs="Consolas"/>
          <w:sz w:val="19"/>
          <w:szCs w:val="19"/>
        </w:rPr>
        <w:t>compare</w:t>
      </w:r>
    </w:p>
    <w:p w14:paraId="69BFB816" w14:textId="77777777" w:rsidR="00947A21" w:rsidRDefault="00947A21" w:rsidP="00947A21">
      <w:pPr>
        <w:autoSpaceDE w:val="0"/>
        <w:autoSpaceDN w:val="0"/>
        <w:adjustRightInd w:val="0"/>
        <w:ind w:left="720"/>
      </w:pPr>
      <w:r>
        <w:t xml:space="preserve">Call this function for  </w:t>
      </w:r>
      <w:r w:rsidRPr="009D1760">
        <w:rPr>
          <w:rFonts w:ascii="Consolas" w:hAnsi="Consolas" w:cs="Consolas"/>
          <w:sz w:val="19"/>
          <w:szCs w:val="19"/>
        </w:rPr>
        <w:t>students</w:t>
      </w:r>
      <w:r>
        <w:t>_</w:t>
      </w:r>
      <w:r w:rsidRPr="009D1760">
        <w:rPr>
          <w:rFonts w:ascii="Consolas" w:hAnsi="Consolas" w:cs="Consolas"/>
          <w:sz w:val="19"/>
          <w:szCs w:val="19"/>
        </w:rPr>
        <w:t>array</w:t>
      </w:r>
      <w:r>
        <w:t xml:space="preserve">. </w:t>
      </w:r>
    </w:p>
    <w:p w14:paraId="7B060206" w14:textId="77777777" w:rsidR="00947A21" w:rsidRDefault="00947A21" w:rsidP="00947A21">
      <w:pPr>
        <w:ind w:firstLine="720"/>
      </w:pPr>
      <w:r>
        <w:t xml:space="preserve">Its output in this case will be </w:t>
      </w:r>
    </w:p>
    <w:p w14:paraId="30889ECF" w14:textId="77777777" w:rsidR="00947A21" w:rsidRPr="009D1760" w:rsidRDefault="00947A21" w:rsidP="00947A21">
      <w:pPr>
        <w:autoSpaceDE w:val="0"/>
        <w:autoSpaceDN w:val="0"/>
        <w:adjustRightInd w:val="0"/>
        <w:ind w:left="1440"/>
        <w:rPr>
          <w:rFonts w:ascii="Consolas" w:hAnsi="Consolas" w:cs="Consolas"/>
          <w:sz w:val="19"/>
          <w:szCs w:val="19"/>
        </w:rPr>
      </w:pPr>
      <w:r w:rsidRPr="009D1760">
        <w:rPr>
          <w:rFonts w:ascii="Consolas" w:hAnsi="Consolas" w:cs="Consolas"/>
          <w:sz w:val="19"/>
          <w:szCs w:val="19"/>
        </w:rPr>
        <w:t>Name: Ahmed</w:t>
      </w:r>
    </w:p>
    <w:p w14:paraId="04414425" w14:textId="77777777" w:rsidR="00947A21" w:rsidRPr="009D1760" w:rsidRDefault="00947A21" w:rsidP="00947A21">
      <w:pPr>
        <w:autoSpaceDE w:val="0"/>
        <w:autoSpaceDN w:val="0"/>
        <w:adjustRightInd w:val="0"/>
        <w:ind w:left="1440"/>
        <w:rPr>
          <w:rFonts w:ascii="Consolas" w:hAnsi="Consolas" w:cs="Consolas"/>
          <w:sz w:val="19"/>
          <w:szCs w:val="19"/>
        </w:rPr>
      </w:pPr>
      <w:r w:rsidRPr="009D1760">
        <w:rPr>
          <w:rFonts w:ascii="Consolas" w:hAnsi="Consolas" w:cs="Consolas"/>
          <w:sz w:val="19"/>
          <w:szCs w:val="19"/>
        </w:rPr>
        <w:t>Roll_no 3</w:t>
      </w:r>
    </w:p>
    <w:p w14:paraId="56DFE3DB" w14:textId="77777777" w:rsidR="00947A21" w:rsidRPr="009D1760" w:rsidRDefault="00947A21" w:rsidP="00947A21">
      <w:pPr>
        <w:autoSpaceDE w:val="0"/>
        <w:autoSpaceDN w:val="0"/>
        <w:adjustRightInd w:val="0"/>
        <w:ind w:left="1440"/>
        <w:rPr>
          <w:rFonts w:ascii="Consolas" w:hAnsi="Consolas" w:cs="Consolas"/>
          <w:sz w:val="19"/>
          <w:szCs w:val="19"/>
        </w:rPr>
      </w:pPr>
      <w:r w:rsidRPr="009D1760">
        <w:rPr>
          <w:rFonts w:ascii="Consolas" w:hAnsi="Consolas" w:cs="Consolas"/>
          <w:sz w:val="19"/>
          <w:szCs w:val="19"/>
        </w:rPr>
        <w:t>Mid1 14</w:t>
      </w:r>
    </w:p>
    <w:p w14:paraId="66352D09" w14:textId="77777777" w:rsidR="00947A21" w:rsidRPr="009D1760" w:rsidRDefault="00947A21" w:rsidP="00947A21">
      <w:pPr>
        <w:autoSpaceDE w:val="0"/>
        <w:autoSpaceDN w:val="0"/>
        <w:adjustRightInd w:val="0"/>
        <w:ind w:left="1440"/>
        <w:rPr>
          <w:rFonts w:ascii="Consolas" w:hAnsi="Consolas" w:cs="Consolas"/>
          <w:sz w:val="19"/>
          <w:szCs w:val="19"/>
        </w:rPr>
      </w:pPr>
      <w:r w:rsidRPr="009D1760">
        <w:rPr>
          <w:rFonts w:ascii="Consolas" w:hAnsi="Consolas" w:cs="Consolas"/>
          <w:sz w:val="19"/>
          <w:szCs w:val="19"/>
        </w:rPr>
        <w:t>Mid2 13</w:t>
      </w:r>
    </w:p>
    <w:p w14:paraId="210DA25D" w14:textId="77777777" w:rsidR="00947A21" w:rsidRPr="009D1760" w:rsidRDefault="00947A21" w:rsidP="00947A21">
      <w:pPr>
        <w:autoSpaceDE w:val="0"/>
        <w:autoSpaceDN w:val="0"/>
        <w:adjustRightInd w:val="0"/>
        <w:ind w:left="1440"/>
        <w:rPr>
          <w:rFonts w:ascii="Consolas" w:hAnsi="Consolas" w:cs="Consolas"/>
          <w:sz w:val="19"/>
          <w:szCs w:val="19"/>
        </w:rPr>
      </w:pPr>
      <w:r w:rsidRPr="009D1760">
        <w:rPr>
          <w:rFonts w:ascii="Consolas" w:hAnsi="Consolas" w:cs="Consolas"/>
          <w:sz w:val="19"/>
          <w:szCs w:val="19"/>
        </w:rPr>
        <w:t>Final 67</w:t>
      </w:r>
    </w:p>
    <w:p w14:paraId="231A9970" w14:textId="77777777" w:rsidR="00947A21" w:rsidRPr="009D1760" w:rsidRDefault="00947A21" w:rsidP="00947A21">
      <w:pPr>
        <w:autoSpaceDE w:val="0"/>
        <w:autoSpaceDN w:val="0"/>
        <w:adjustRightInd w:val="0"/>
        <w:ind w:left="1440"/>
        <w:rPr>
          <w:rFonts w:ascii="Consolas" w:hAnsi="Consolas" w:cs="Consolas"/>
          <w:sz w:val="19"/>
          <w:szCs w:val="19"/>
        </w:rPr>
      </w:pPr>
      <w:r w:rsidRPr="009D1760">
        <w:rPr>
          <w:rFonts w:ascii="Consolas" w:hAnsi="Consolas" w:cs="Consolas"/>
          <w:sz w:val="19"/>
          <w:szCs w:val="19"/>
        </w:rPr>
        <w:t>quiz 1: 0</w:t>
      </w:r>
    </w:p>
    <w:p w14:paraId="4E7D1462" w14:textId="77777777" w:rsidR="00947A21" w:rsidRPr="009D1760" w:rsidRDefault="00947A21" w:rsidP="00947A21">
      <w:pPr>
        <w:autoSpaceDE w:val="0"/>
        <w:autoSpaceDN w:val="0"/>
        <w:adjustRightInd w:val="0"/>
        <w:ind w:left="1440"/>
        <w:rPr>
          <w:rFonts w:ascii="Consolas" w:hAnsi="Consolas" w:cs="Consolas"/>
          <w:sz w:val="19"/>
          <w:szCs w:val="19"/>
        </w:rPr>
      </w:pPr>
      <w:r w:rsidRPr="009D1760">
        <w:rPr>
          <w:rFonts w:ascii="Consolas" w:hAnsi="Consolas" w:cs="Consolas"/>
          <w:sz w:val="19"/>
          <w:szCs w:val="19"/>
        </w:rPr>
        <w:t>quiz 2: 0</w:t>
      </w:r>
    </w:p>
    <w:p w14:paraId="2F83E45F" w14:textId="77777777" w:rsidR="00947A21" w:rsidRPr="009D1760" w:rsidRDefault="00947A21" w:rsidP="00947A21">
      <w:pPr>
        <w:autoSpaceDE w:val="0"/>
        <w:autoSpaceDN w:val="0"/>
        <w:adjustRightInd w:val="0"/>
        <w:ind w:left="1440"/>
        <w:rPr>
          <w:rFonts w:ascii="Consolas" w:hAnsi="Consolas" w:cs="Consolas"/>
          <w:sz w:val="19"/>
          <w:szCs w:val="19"/>
        </w:rPr>
      </w:pPr>
      <w:r w:rsidRPr="009D1760">
        <w:rPr>
          <w:rFonts w:ascii="Consolas" w:hAnsi="Consolas" w:cs="Consolas"/>
          <w:sz w:val="19"/>
          <w:szCs w:val="19"/>
        </w:rPr>
        <w:t>quiz 3: 0</w:t>
      </w:r>
    </w:p>
    <w:p w14:paraId="71DCD225" w14:textId="77777777" w:rsidR="00947A21" w:rsidRDefault="00947A21" w:rsidP="00947A21">
      <w:pPr>
        <w:autoSpaceDE w:val="0"/>
        <w:autoSpaceDN w:val="0"/>
        <w:adjustRightInd w:val="0"/>
        <w:ind w:left="1440"/>
        <w:rPr>
          <w:rFonts w:ascii="Consolas" w:hAnsi="Consolas" w:cs="Consolas"/>
          <w:sz w:val="19"/>
          <w:szCs w:val="19"/>
        </w:rPr>
      </w:pPr>
      <w:r w:rsidRPr="009D1760">
        <w:rPr>
          <w:rFonts w:ascii="Consolas" w:hAnsi="Consolas" w:cs="Consolas"/>
          <w:sz w:val="19"/>
          <w:szCs w:val="19"/>
        </w:rPr>
        <w:t>quiz 4: 0</w:t>
      </w:r>
    </w:p>
    <w:p w14:paraId="3F76DA24" w14:textId="77777777" w:rsidR="00947A21" w:rsidRDefault="00947A21" w:rsidP="00947A21">
      <w:pPr>
        <w:autoSpaceDE w:val="0"/>
        <w:autoSpaceDN w:val="0"/>
        <w:adjustRightInd w:val="0"/>
        <w:ind w:left="720"/>
        <w:rPr>
          <w:rFonts w:ascii="Consolas" w:hAnsi="Consolas" w:cs="Consolas"/>
          <w:sz w:val="19"/>
          <w:szCs w:val="19"/>
        </w:rPr>
      </w:pPr>
    </w:p>
    <w:p w14:paraId="4D9B64EE" w14:textId="77777777" w:rsidR="00947A21" w:rsidRPr="009D1760" w:rsidRDefault="00947A21" w:rsidP="00947A21">
      <w:r>
        <w:t xml:space="preserve">Note that your functions should work for any 1D array and not just for the one used in this example. </w:t>
      </w:r>
    </w:p>
    <w:p w14:paraId="4CD0F6FB" w14:textId="77777777" w:rsidR="00E413FA" w:rsidRPr="00EE62D2" w:rsidRDefault="00E413FA" w:rsidP="00EE6C00">
      <w:pPr>
        <w:rPr>
          <w:b/>
          <w:bCs/>
        </w:rPr>
      </w:pPr>
    </w:p>
    <w:sectPr w:rsidR="00E413FA" w:rsidRPr="00EE62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jaVu Sans">
    <w:altName w:val="Arial"/>
    <w:charset w:val="00"/>
    <w:family w:val="swiss"/>
    <w:pitch w:val="variable"/>
    <w:sig w:usb0="00000000" w:usb1="D200FDFF" w:usb2="0A24602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92EC6"/>
    <w:multiLevelType w:val="hybridMultilevel"/>
    <w:tmpl w:val="B67428DE"/>
    <w:lvl w:ilvl="0" w:tplc="C026EA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0D582D"/>
    <w:multiLevelType w:val="hybridMultilevel"/>
    <w:tmpl w:val="19DA418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F4F36"/>
    <w:multiLevelType w:val="multilevel"/>
    <w:tmpl w:val="6B9A91E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sz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33F278B"/>
    <w:multiLevelType w:val="hybridMultilevel"/>
    <w:tmpl w:val="96A83E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0E1862D4"/>
    <w:multiLevelType w:val="hybridMultilevel"/>
    <w:tmpl w:val="B67428DE"/>
    <w:lvl w:ilvl="0" w:tplc="C026EA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82460B"/>
    <w:multiLevelType w:val="hybridMultilevel"/>
    <w:tmpl w:val="BE6EF166"/>
    <w:lvl w:ilvl="0" w:tplc="C34E1952">
      <w:start w:val="1"/>
      <w:numFmt w:val="bullet"/>
      <w:lvlText w:val="-"/>
      <w:lvlJc w:val="left"/>
      <w:pPr>
        <w:ind w:left="720" w:hanging="360"/>
      </w:pPr>
      <w:rPr>
        <w:rFonts w:ascii="Times New Roman" w:eastAsia="DejaVu Sans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831B13"/>
    <w:multiLevelType w:val="hybridMultilevel"/>
    <w:tmpl w:val="8AE4DDC2"/>
    <w:lvl w:ilvl="0" w:tplc="71C03BAC">
      <w:start w:val="1"/>
      <w:numFmt w:val="decimal"/>
      <w:lvlText w:val="%1-"/>
      <w:lvlJc w:val="left"/>
      <w:pPr>
        <w:ind w:left="4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40" w:hanging="360"/>
      </w:pPr>
    </w:lvl>
    <w:lvl w:ilvl="2" w:tplc="0C09001B" w:tentative="1">
      <w:start w:val="1"/>
      <w:numFmt w:val="lowerRoman"/>
      <w:lvlText w:val="%3."/>
      <w:lvlJc w:val="right"/>
      <w:pPr>
        <w:ind w:left="1860" w:hanging="180"/>
      </w:pPr>
    </w:lvl>
    <w:lvl w:ilvl="3" w:tplc="0C09000F" w:tentative="1">
      <w:start w:val="1"/>
      <w:numFmt w:val="decimal"/>
      <w:lvlText w:val="%4."/>
      <w:lvlJc w:val="left"/>
      <w:pPr>
        <w:ind w:left="2580" w:hanging="360"/>
      </w:pPr>
    </w:lvl>
    <w:lvl w:ilvl="4" w:tplc="0C090019" w:tentative="1">
      <w:start w:val="1"/>
      <w:numFmt w:val="lowerLetter"/>
      <w:lvlText w:val="%5."/>
      <w:lvlJc w:val="left"/>
      <w:pPr>
        <w:ind w:left="3300" w:hanging="360"/>
      </w:pPr>
    </w:lvl>
    <w:lvl w:ilvl="5" w:tplc="0C09001B" w:tentative="1">
      <w:start w:val="1"/>
      <w:numFmt w:val="lowerRoman"/>
      <w:lvlText w:val="%6."/>
      <w:lvlJc w:val="right"/>
      <w:pPr>
        <w:ind w:left="4020" w:hanging="180"/>
      </w:pPr>
    </w:lvl>
    <w:lvl w:ilvl="6" w:tplc="0C09000F" w:tentative="1">
      <w:start w:val="1"/>
      <w:numFmt w:val="decimal"/>
      <w:lvlText w:val="%7."/>
      <w:lvlJc w:val="left"/>
      <w:pPr>
        <w:ind w:left="4740" w:hanging="360"/>
      </w:pPr>
    </w:lvl>
    <w:lvl w:ilvl="7" w:tplc="0C090019" w:tentative="1">
      <w:start w:val="1"/>
      <w:numFmt w:val="lowerLetter"/>
      <w:lvlText w:val="%8."/>
      <w:lvlJc w:val="left"/>
      <w:pPr>
        <w:ind w:left="5460" w:hanging="360"/>
      </w:pPr>
    </w:lvl>
    <w:lvl w:ilvl="8" w:tplc="0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 w15:restartNumberingAfterBreak="0">
    <w:nsid w:val="435016B0"/>
    <w:multiLevelType w:val="hybridMultilevel"/>
    <w:tmpl w:val="A3B62CAE"/>
    <w:lvl w:ilvl="0" w:tplc="87765F4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954E21"/>
    <w:multiLevelType w:val="hybridMultilevel"/>
    <w:tmpl w:val="D740612A"/>
    <w:lvl w:ilvl="0" w:tplc="4A5E6D1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4C171F7"/>
    <w:multiLevelType w:val="hybridMultilevel"/>
    <w:tmpl w:val="BE1A7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A82D4E"/>
    <w:multiLevelType w:val="hybridMultilevel"/>
    <w:tmpl w:val="ACE66E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157707"/>
    <w:multiLevelType w:val="hybridMultilevel"/>
    <w:tmpl w:val="B67428DE"/>
    <w:lvl w:ilvl="0" w:tplc="C026EA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4367F4"/>
    <w:multiLevelType w:val="hybridMultilevel"/>
    <w:tmpl w:val="EBCC76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11"/>
  </w:num>
  <w:num w:numId="4">
    <w:abstractNumId w:val="4"/>
  </w:num>
  <w:num w:numId="5">
    <w:abstractNumId w:val="0"/>
  </w:num>
  <w:num w:numId="6">
    <w:abstractNumId w:val="5"/>
  </w:num>
  <w:num w:numId="7">
    <w:abstractNumId w:val="1"/>
  </w:num>
  <w:num w:numId="8">
    <w:abstractNumId w:val="7"/>
  </w:num>
  <w:num w:numId="9">
    <w:abstractNumId w:val="8"/>
  </w:num>
  <w:num w:numId="10">
    <w:abstractNumId w:val="3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1tDAyMTGzNDMyMjNX0lEKTi0uzszPAykwqgUALVRY6ywAAAA="/>
  </w:docVars>
  <w:rsids>
    <w:rsidRoot w:val="00AC759E"/>
    <w:rsid w:val="000B2D9C"/>
    <w:rsid w:val="000B51BB"/>
    <w:rsid w:val="000E4AB7"/>
    <w:rsid w:val="0018436A"/>
    <w:rsid w:val="00192B8F"/>
    <w:rsid w:val="001D3A7E"/>
    <w:rsid w:val="00200899"/>
    <w:rsid w:val="002149F5"/>
    <w:rsid w:val="00230017"/>
    <w:rsid w:val="002D6567"/>
    <w:rsid w:val="003C2E40"/>
    <w:rsid w:val="004919C4"/>
    <w:rsid w:val="00626037"/>
    <w:rsid w:val="006665F3"/>
    <w:rsid w:val="006969D8"/>
    <w:rsid w:val="006E5FB0"/>
    <w:rsid w:val="00755522"/>
    <w:rsid w:val="007C5B0D"/>
    <w:rsid w:val="008A651B"/>
    <w:rsid w:val="00947A21"/>
    <w:rsid w:val="00A4429A"/>
    <w:rsid w:val="00AC04F3"/>
    <w:rsid w:val="00AC759E"/>
    <w:rsid w:val="00B61F2E"/>
    <w:rsid w:val="00BB451B"/>
    <w:rsid w:val="00BC295A"/>
    <w:rsid w:val="00C8092C"/>
    <w:rsid w:val="00D8344B"/>
    <w:rsid w:val="00DC7F3A"/>
    <w:rsid w:val="00E413FA"/>
    <w:rsid w:val="00E713D0"/>
    <w:rsid w:val="00EE62D2"/>
    <w:rsid w:val="00EE6C00"/>
    <w:rsid w:val="00FA4222"/>
    <w:rsid w:val="00FF7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39032"/>
  <w15:chartTrackingRefBased/>
  <w15:docId w15:val="{CCCB712A-B2C8-4EEF-9F3C-E2AB45C42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222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2"/>
      <w:sz w:val="24"/>
      <w:szCs w:val="24"/>
      <w:lang w:val="en-US"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A4222"/>
    <w:pPr>
      <w:keepNext/>
      <w:keepLines/>
      <w:widowControl/>
      <w:numPr>
        <w:numId w:val="1"/>
      </w:numPr>
      <w:suppressAutoHyphens w:val="0"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:lang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A4222"/>
    <w:pPr>
      <w:keepNext/>
      <w:keepLines/>
      <w:widowControl/>
      <w:numPr>
        <w:ilvl w:val="1"/>
        <w:numId w:val="1"/>
      </w:numPr>
      <w:suppressAutoHyphens w:val="0"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6"/>
      <w:szCs w:val="26"/>
      <w:lang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4222"/>
    <w:pPr>
      <w:keepNext/>
      <w:keepLines/>
      <w:widowControl/>
      <w:numPr>
        <w:ilvl w:val="2"/>
        <w:numId w:val="1"/>
      </w:numPr>
      <w:suppressAutoHyphens w:val="0"/>
      <w:spacing w:line="276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2"/>
      <w:szCs w:val="22"/>
      <w:lang w:eastAsia="en-US" w:bidi="ar-SA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A4222"/>
    <w:pPr>
      <w:keepNext/>
      <w:keepLines/>
      <w:widowControl/>
      <w:numPr>
        <w:ilvl w:val="3"/>
        <w:numId w:val="1"/>
      </w:numPr>
      <w:suppressAutoHyphens w:val="0"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  <w:kern w:val="0"/>
      <w:sz w:val="22"/>
      <w:szCs w:val="22"/>
      <w:lang w:eastAsia="en-US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A4222"/>
    <w:pPr>
      <w:keepNext/>
      <w:keepLines/>
      <w:widowControl/>
      <w:numPr>
        <w:ilvl w:val="4"/>
        <w:numId w:val="1"/>
      </w:numPr>
      <w:suppressAutoHyphens w:val="0"/>
      <w:spacing w:before="200" w:line="276" w:lineRule="auto"/>
      <w:outlineLvl w:val="4"/>
    </w:pPr>
    <w:rPr>
      <w:rFonts w:asciiTheme="majorHAnsi" w:eastAsiaTheme="majorEastAsia" w:hAnsiTheme="majorHAnsi" w:cstheme="majorBidi"/>
      <w:color w:val="1F3763" w:themeColor="accent1" w:themeShade="7F"/>
      <w:kern w:val="0"/>
      <w:sz w:val="22"/>
      <w:szCs w:val="22"/>
      <w:lang w:eastAsia="en-US"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A4222"/>
    <w:pPr>
      <w:keepNext/>
      <w:keepLines/>
      <w:widowControl/>
      <w:numPr>
        <w:ilvl w:val="5"/>
        <w:numId w:val="1"/>
      </w:numPr>
      <w:suppressAutoHyphens w:val="0"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2"/>
      <w:szCs w:val="22"/>
      <w:lang w:eastAsia="en-US"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4222"/>
    <w:pPr>
      <w:keepNext/>
      <w:keepLines/>
      <w:widowControl/>
      <w:numPr>
        <w:ilvl w:val="6"/>
        <w:numId w:val="1"/>
      </w:numPr>
      <w:suppressAutoHyphens w:val="0"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2"/>
      <w:szCs w:val="22"/>
      <w:lang w:eastAsia="en-US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4222"/>
    <w:pPr>
      <w:keepNext/>
      <w:keepLines/>
      <w:widowControl/>
      <w:numPr>
        <w:ilvl w:val="7"/>
        <w:numId w:val="1"/>
      </w:numPr>
      <w:suppressAutoHyphens w:val="0"/>
      <w:spacing w:before="20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kern w:val="0"/>
      <w:sz w:val="20"/>
      <w:szCs w:val="20"/>
      <w:lang w:eastAsia="en-US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4222"/>
    <w:pPr>
      <w:keepNext/>
      <w:keepLines/>
      <w:widowControl/>
      <w:numPr>
        <w:ilvl w:val="8"/>
        <w:numId w:val="1"/>
      </w:numPr>
      <w:suppressAutoHyphens w:val="0"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4222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A4222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4222"/>
    <w:rPr>
      <w:rFonts w:asciiTheme="majorHAnsi" w:eastAsiaTheme="majorEastAsia" w:hAnsiTheme="majorHAnsi" w:cstheme="majorBidi"/>
      <w:b/>
      <w:bCs/>
      <w:color w:val="4472C4" w:themeColor="accent1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A4222"/>
    <w:rPr>
      <w:rFonts w:asciiTheme="majorHAnsi" w:eastAsiaTheme="majorEastAsia" w:hAnsiTheme="majorHAnsi" w:cstheme="majorBidi"/>
      <w:b/>
      <w:bCs/>
      <w:i/>
      <w:iCs/>
      <w:color w:val="4472C4" w:themeColor="accent1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A4222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A4222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A4222"/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A4222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A422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paragraph" w:styleId="Subtitle">
    <w:name w:val="Subtitle"/>
    <w:basedOn w:val="Normal"/>
    <w:next w:val="BodyText"/>
    <w:link w:val="SubtitleChar"/>
    <w:qFormat/>
    <w:rsid w:val="00FA4222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FA4222"/>
    <w:rPr>
      <w:rFonts w:ascii="Arial" w:eastAsia="DejaVu Sans" w:hAnsi="Arial" w:cs="DejaVu Sans"/>
      <w:i/>
      <w:iCs/>
      <w:kern w:val="2"/>
      <w:sz w:val="28"/>
      <w:szCs w:val="28"/>
      <w:lang w:val="en-US" w:eastAsia="hi-IN" w:bidi="hi-IN"/>
    </w:rPr>
  </w:style>
  <w:style w:type="paragraph" w:styleId="Title">
    <w:name w:val="Title"/>
    <w:basedOn w:val="Normal"/>
    <w:next w:val="Subtitle"/>
    <w:link w:val="TitleChar"/>
    <w:qFormat/>
    <w:rsid w:val="00FA4222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A4222"/>
    <w:rPr>
      <w:rFonts w:ascii="Times New Roman" w:eastAsia="DejaVu Sans" w:hAnsi="Times New Roman" w:cs="DejaVu Sans"/>
      <w:b/>
      <w:bCs/>
      <w:kern w:val="2"/>
      <w:sz w:val="36"/>
      <w:szCs w:val="36"/>
      <w:lang w:val="en-US" w:eastAsia="hi-IN" w:bidi="hi-IN"/>
    </w:rPr>
  </w:style>
  <w:style w:type="paragraph" w:styleId="BodyText">
    <w:name w:val="Body Text"/>
    <w:basedOn w:val="Normal"/>
    <w:link w:val="BodyTextChar"/>
    <w:uiPriority w:val="99"/>
    <w:semiHidden/>
    <w:unhideWhenUsed/>
    <w:rsid w:val="00FA4222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FA4222"/>
    <w:rPr>
      <w:rFonts w:ascii="Times New Roman" w:eastAsia="DejaVu Sans" w:hAnsi="Times New Roman" w:cs="Mangal"/>
      <w:kern w:val="2"/>
      <w:sz w:val="24"/>
      <w:szCs w:val="21"/>
      <w:lang w:val="en-US" w:eastAsia="hi-IN" w:bidi="hi-IN"/>
    </w:rPr>
  </w:style>
  <w:style w:type="paragraph" w:customStyle="1" w:styleId="TableContents">
    <w:name w:val="Table Contents"/>
    <w:basedOn w:val="Normal"/>
    <w:rsid w:val="00FA4222"/>
    <w:pPr>
      <w:suppressLineNumbers/>
    </w:pPr>
  </w:style>
  <w:style w:type="paragraph" w:styleId="ListParagraph">
    <w:name w:val="List Paragraph"/>
    <w:basedOn w:val="Normal"/>
    <w:uiPriority w:val="34"/>
    <w:qFormat/>
    <w:rsid w:val="006E5FB0"/>
    <w:pPr>
      <w:ind w:left="720"/>
      <w:contextualSpacing/>
    </w:pPr>
    <w:rPr>
      <w:rFonts w:cs="Mangal"/>
      <w:szCs w:val="21"/>
    </w:rPr>
  </w:style>
  <w:style w:type="paragraph" w:customStyle="1" w:styleId="Normal1">
    <w:name w:val="Normal1"/>
    <w:rsid w:val="001D3A7E"/>
    <w:pPr>
      <w:spacing w:after="0" w:line="240" w:lineRule="auto"/>
    </w:pPr>
    <w:rPr>
      <w:rFonts w:ascii="Cambria" w:eastAsia="Cambria" w:hAnsi="Cambria" w:cs="Cambria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947A21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789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2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758</Words>
  <Characters>432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iqua Nayyer</dc:creator>
  <cp:keywords/>
  <dc:description/>
  <cp:lastModifiedBy>SAIF ALI</cp:lastModifiedBy>
  <cp:revision>3</cp:revision>
  <dcterms:created xsi:type="dcterms:W3CDTF">2021-04-27T07:48:00Z</dcterms:created>
  <dcterms:modified xsi:type="dcterms:W3CDTF">2021-04-27T07:49:00Z</dcterms:modified>
</cp:coreProperties>
</file>